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EE82C0" w14:textId="77777777" w:rsidR="00027E71" w:rsidRPr="00CD59B7" w:rsidRDefault="00027E71" w:rsidP="00342302">
      <w:pPr>
        <w:jc w:val="center"/>
        <w:rPr>
          <w:sz w:val="24"/>
          <w:szCs w:val="24"/>
        </w:rPr>
      </w:pPr>
      <w:r w:rsidRPr="00CD59B7">
        <w:rPr>
          <w:sz w:val="24"/>
          <w:szCs w:val="24"/>
        </w:rPr>
        <w:t>CSC 380/480</w:t>
      </w:r>
      <w:r w:rsidRPr="00CD59B7">
        <w:rPr>
          <w:sz w:val="24"/>
          <w:szCs w:val="24"/>
        </w:rPr>
        <w:br/>
        <w:t>A3</w:t>
      </w:r>
    </w:p>
    <w:p w14:paraId="611AC355" w14:textId="77777777" w:rsidR="007A4F0D" w:rsidRPr="00CD59B7" w:rsidRDefault="00C9253C" w:rsidP="00342302">
      <w:p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Q1</w:t>
      </w:r>
    </w:p>
    <w:p w14:paraId="5AC48DF0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knight</w:t>
      </w:r>
      <w:proofErr w:type="gramEnd"/>
      <w:r w:rsidRPr="00CD59B7">
        <w:rPr>
          <w:sz w:val="24"/>
          <w:szCs w:val="24"/>
        </w:rPr>
        <w:t>(A) → ⌐ knave(A)</w:t>
      </w:r>
    </w:p>
    <w:p w14:paraId="418605E8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knave</w:t>
      </w:r>
      <w:proofErr w:type="gramEnd"/>
      <w:r w:rsidRPr="00CD59B7">
        <w:rPr>
          <w:sz w:val="24"/>
          <w:szCs w:val="24"/>
        </w:rPr>
        <w:t>(A) → ⌐ knight(A)</w:t>
      </w:r>
    </w:p>
    <w:p w14:paraId="4D9D6754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says</w:t>
      </w:r>
      <w:proofErr w:type="gram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a,s</w:t>
      </w:r>
      <w:proofErr w:type="spellEnd"/>
      <w:r w:rsidRPr="00CD59B7">
        <w:rPr>
          <w:sz w:val="24"/>
          <w:szCs w:val="24"/>
        </w:rPr>
        <w:t>) ʌ knight(A) → s</w:t>
      </w:r>
    </w:p>
    <w:p w14:paraId="2A91D763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says</w:t>
      </w:r>
      <w:proofErr w:type="gram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a,s</w:t>
      </w:r>
      <w:proofErr w:type="spellEnd"/>
      <w:r w:rsidRPr="00CD59B7">
        <w:rPr>
          <w:sz w:val="24"/>
          <w:szCs w:val="24"/>
        </w:rPr>
        <w:t>) ʌ knave(a) → ⌐ s</w:t>
      </w:r>
    </w:p>
    <w:p w14:paraId="3800AA96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Suppose </w:t>
      </w:r>
      <w:proofErr w:type="gramStart"/>
      <w:r w:rsidRPr="00CD59B7">
        <w:rPr>
          <w:sz w:val="24"/>
          <w:szCs w:val="24"/>
        </w:rPr>
        <w:t>knight(</w:t>
      </w:r>
      <w:proofErr w:type="gramEnd"/>
      <w:r w:rsidRPr="00CD59B7">
        <w:rPr>
          <w:sz w:val="24"/>
          <w:szCs w:val="24"/>
        </w:rPr>
        <w:t>a)</w:t>
      </w:r>
    </w:p>
    <w:p w14:paraId="0C9D0A1F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Therefore </w:t>
      </w:r>
      <w:proofErr w:type="gramStart"/>
      <w:r w:rsidRPr="00CD59B7">
        <w:rPr>
          <w:sz w:val="24"/>
          <w:szCs w:val="24"/>
        </w:rPr>
        <w:t>says(</w:t>
      </w:r>
      <w:proofErr w:type="spellStart"/>
      <w:proofErr w:type="gramEnd"/>
      <w:r w:rsidRPr="00CD59B7">
        <w:rPr>
          <w:sz w:val="24"/>
          <w:szCs w:val="24"/>
        </w:rPr>
        <w:t>a,”b</w:t>
      </w:r>
      <w:proofErr w:type="spellEnd"/>
      <w:r w:rsidRPr="00CD59B7">
        <w:rPr>
          <w:sz w:val="24"/>
          <w:szCs w:val="24"/>
        </w:rPr>
        <w:t xml:space="preserve"> is a naïve”)) ʌ knight(A) → “b is a naïve”</w:t>
      </w:r>
    </w:p>
    <w:p w14:paraId="7F9A01A1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So </w:t>
      </w:r>
      <w:proofErr w:type="gramStart"/>
      <w:r w:rsidRPr="00CD59B7">
        <w:rPr>
          <w:sz w:val="24"/>
          <w:szCs w:val="24"/>
        </w:rPr>
        <w:t>knave(</w:t>
      </w:r>
      <w:proofErr w:type="gramEnd"/>
      <w:r w:rsidRPr="00CD59B7">
        <w:rPr>
          <w:sz w:val="24"/>
          <w:szCs w:val="24"/>
        </w:rPr>
        <w:t>b)</w:t>
      </w:r>
    </w:p>
    <w:p w14:paraId="523D6A6F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Therefore </w:t>
      </w:r>
      <w:proofErr w:type="gramStart"/>
      <w:r w:rsidRPr="00CD59B7">
        <w:rPr>
          <w:sz w:val="24"/>
          <w:szCs w:val="24"/>
        </w:rPr>
        <w:t>says(</w:t>
      </w:r>
      <w:proofErr w:type="spellStart"/>
      <w:proofErr w:type="gramEnd"/>
      <w:r w:rsidRPr="00CD59B7">
        <w:rPr>
          <w:sz w:val="24"/>
          <w:szCs w:val="24"/>
        </w:rPr>
        <w:t>a,”neither</w:t>
      </w:r>
      <w:proofErr w:type="spellEnd"/>
      <w:r w:rsidRPr="00CD59B7">
        <w:rPr>
          <w:sz w:val="24"/>
          <w:szCs w:val="24"/>
        </w:rPr>
        <w:t xml:space="preserve"> a nor I are knaves”) ʌ knave(a) → ⌐ ”neither a nor I are knaves”</w:t>
      </w:r>
    </w:p>
    <w:p w14:paraId="554C5BB0" w14:textId="7AE29D15" w:rsidR="007A4F0D" w:rsidRPr="00CD59B7" w:rsidRDefault="007A4F0D" w:rsidP="0048326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So </w:t>
      </w:r>
      <w:proofErr w:type="gramStart"/>
      <w:r w:rsidRPr="00CD59B7">
        <w:rPr>
          <w:sz w:val="24"/>
          <w:szCs w:val="24"/>
        </w:rPr>
        <w:t>knight(</w:t>
      </w:r>
      <w:proofErr w:type="gramEnd"/>
      <w:r w:rsidRPr="00CD59B7">
        <w:rPr>
          <w:sz w:val="24"/>
          <w:szCs w:val="24"/>
        </w:rPr>
        <w:t>a)</w:t>
      </w:r>
      <w:r w:rsidR="00BC4193" w:rsidRPr="00CD59B7">
        <w:rPr>
          <w:sz w:val="24"/>
          <w:szCs w:val="24"/>
        </w:rPr>
        <w:t xml:space="preserve"> and knave(b)</w:t>
      </w:r>
    </w:p>
    <w:p w14:paraId="6D6647BA" w14:textId="77777777" w:rsidR="00A55577" w:rsidRPr="00CD59B7" w:rsidRDefault="00A55577" w:rsidP="00342302">
      <w:p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Q2: </w:t>
      </w:r>
    </w:p>
    <w:p w14:paraId="07DA8DC7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knight</w:t>
      </w:r>
      <w:proofErr w:type="gramEnd"/>
      <w:r w:rsidRPr="00CD59B7">
        <w:rPr>
          <w:sz w:val="24"/>
          <w:szCs w:val="24"/>
        </w:rPr>
        <w:t>(A) → ⌐ knave(A)</w:t>
      </w:r>
    </w:p>
    <w:p w14:paraId="667DD1A6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knave</w:t>
      </w:r>
      <w:proofErr w:type="gramEnd"/>
      <w:r w:rsidRPr="00CD59B7">
        <w:rPr>
          <w:sz w:val="24"/>
          <w:szCs w:val="24"/>
        </w:rPr>
        <w:t>(A) → ⌐ knight(A)</w:t>
      </w:r>
    </w:p>
    <w:p w14:paraId="03E0BCA7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says</w:t>
      </w:r>
      <w:proofErr w:type="gram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a,s</w:t>
      </w:r>
      <w:proofErr w:type="spellEnd"/>
      <w:r w:rsidRPr="00CD59B7">
        <w:rPr>
          <w:sz w:val="24"/>
          <w:szCs w:val="24"/>
        </w:rPr>
        <w:t>) ʌ knight(A) → s</w:t>
      </w:r>
    </w:p>
    <w:p w14:paraId="5FB202FF" w14:textId="77777777" w:rsidR="007A4F0D" w:rsidRPr="00CD59B7" w:rsidRDefault="007A4F0D" w:rsidP="00342302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says</w:t>
      </w:r>
      <w:proofErr w:type="gram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a,s</w:t>
      </w:r>
      <w:proofErr w:type="spellEnd"/>
      <w:r w:rsidRPr="00CD59B7">
        <w:rPr>
          <w:sz w:val="24"/>
          <w:szCs w:val="24"/>
        </w:rPr>
        <w:t>) ʌ knave(a) → ⌐ s</w:t>
      </w:r>
    </w:p>
    <w:p w14:paraId="4B29D08B" w14:textId="77777777" w:rsidR="007A4F0D" w:rsidRPr="00CD59B7" w:rsidRDefault="007A4F0D" w:rsidP="00342302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Suppose </w:t>
      </w:r>
      <w:proofErr w:type="gramStart"/>
      <w:r w:rsidRPr="00CD59B7">
        <w:rPr>
          <w:sz w:val="24"/>
          <w:szCs w:val="24"/>
        </w:rPr>
        <w:t>knave(</w:t>
      </w:r>
      <w:proofErr w:type="gramEnd"/>
      <w:r w:rsidRPr="00CD59B7">
        <w:rPr>
          <w:sz w:val="24"/>
          <w:szCs w:val="24"/>
        </w:rPr>
        <w:t>a)</w:t>
      </w:r>
    </w:p>
    <w:p w14:paraId="1E325185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Therefore </w:t>
      </w:r>
      <w:proofErr w:type="gramStart"/>
      <w:r w:rsidRPr="00CD59B7">
        <w:rPr>
          <w:sz w:val="24"/>
          <w:szCs w:val="24"/>
        </w:rPr>
        <w:t>says(</w:t>
      </w:r>
      <w:proofErr w:type="spellStart"/>
      <w:proofErr w:type="gramEnd"/>
      <w:r w:rsidRPr="00CD59B7">
        <w:rPr>
          <w:sz w:val="24"/>
          <w:szCs w:val="24"/>
        </w:rPr>
        <w:t>a,”we</w:t>
      </w:r>
      <w:proofErr w:type="spellEnd"/>
      <w:r w:rsidRPr="00CD59B7">
        <w:rPr>
          <w:sz w:val="24"/>
          <w:szCs w:val="24"/>
        </w:rPr>
        <w:t xml:space="preserve"> are the same kind”) ʌ knave(a) → ⌐ ”we are the same kind”</w:t>
      </w:r>
    </w:p>
    <w:p w14:paraId="0B6E19CF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So </w:t>
      </w:r>
      <w:proofErr w:type="gramStart"/>
      <w:r w:rsidRPr="00CD59B7">
        <w:rPr>
          <w:sz w:val="24"/>
          <w:szCs w:val="24"/>
        </w:rPr>
        <w:t>knight(</w:t>
      </w:r>
      <w:proofErr w:type="gramEnd"/>
      <w:r w:rsidRPr="00CD59B7">
        <w:rPr>
          <w:sz w:val="24"/>
          <w:szCs w:val="24"/>
        </w:rPr>
        <w:t>b)</w:t>
      </w:r>
    </w:p>
    <w:p w14:paraId="19E0E069" w14:textId="77777777" w:rsidR="00BC4193" w:rsidRPr="00CD59B7" w:rsidRDefault="00BC4193" w:rsidP="00BC4193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Therefore </w:t>
      </w:r>
      <w:proofErr w:type="gramStart"/>
      <w:r w:rsidRPr="00CD59B7">
        <w:rPr>
          <w:sz w:val="24"/>
          <w:szCs w:val="24"/>
        </w:rPr>
        <w:t>says(</w:t>
      </w:r>
      <w:proofErr w:type="spellStart"/>
      <w:proofErr w:type="gramEnd"/>
      <w:r w:rsidRPr="00CD59B7">
        <w:rPr>
          <w:sz w:val="24"/>
          <w:szCs w:val="24"/>
        </w:rPr>
        <w:t>a,”we</w:t>
      </w:r>
      <w:proofErr w:type="spellEnd"/>
      <w:r w:rsidRPr="00CD59B7">
        <w:rPr>
          <w:sz w:val="24"/>
          <w:szCs w:val="24"/>
        </w:rPr>
        <w:t xml:space="preserve"> are different kinds”)) ʌ knight(A) → “we are different kinds”</w:t>
      </w:r>
    </w:p>
    <w:p w14:paraId="25052B60" w14:textId="3A178A53" w:rsidR="00BC4193" w:rsidRPr="00757E4E" w:rsidRDefault="007A4F0D" w:rsidP="00757E4E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 </w:t>
      </w:r>
      <w:r w:rsidR="00BC4193" w:rsidRPr="00CD59B7">
        <w:rPr>
          <w:sz w:val="24"/>
          <w:szCs w:val="24"/>
        </w:rPr>
        <w:t>So knight(b) and knave(a)</w:t>
      </w:r>
    </w:p>
    <w:p w14:paraId="525DBAAB" w14:textId="36843671" w:rsidR="00A55577" w:rsidRPr="00FC184B" w:rsidRDefault="00A55577" w:rsidP="00342302">
      <w:pPr>
        <w:jc w:val="both"/>
        <w:rPr>
          <w:sz w:val="24"/>
          <w:szCs w:val="24"/>
          <w:u w:val="single"/>
        </w:rPr>
      </w:pPr>
      <w:r w:rsidRPr="00FC184B">
        <w:rPr>
          <w:sz w:val="24"/>
          <w:szCs w:val="24"/>
        </w:rPr>
        <w:t xml:space="preserve">Q3: </w:t>
      </w:r>
    </w:p>
    <w:p w14:paraId="70CF262F" w14:textId="77777777" w:rsidR="00786C7A" w:rsidRPr="00CD59B7" w:rsidRDefault="00786C7A" w:rsidP="00786C7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knight</w:t>
      </w:r>
      <w:proofErr w:type="gramEnd"/>
      <w:r w:rsidRPr="00CD59B7">
        <w:rPr>
          <w:sz w:val="24"/>
          <w:szCs w:val="24"/>
        </w:rPr>
        <w:t>(A) → ⌐ knave(A)</w:t>
      </w:r>
    </w:p>
    <w:p w14:paraId="55F8C0C6" w14:textId="77777777" w:rsidR="00786C7A" w:rsidRPr="00CD59B7" w:rsidRDefault="00786C7A" w:rsidP="00786C7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knave</w:t>
      </w:r>
      <w:proofErr w:type="gramEnd"/>
      <w:r w:rsidRPr="00CD59B7">
        <w:rPr>
          <w:sz w:val="24"/>
          <w:szCs w:val="24"/>
        </w:rPr>
        <w:t>(A) → ⌐ knight(A)</w:t>
      </w:r>
    </w:p>
    <w:p w14:paraId="430854C1" w14:textId="77777777" w:rsidR="00786C7A" w:rsidRPr="00CD59B7" w:rsidRDefault="00786C7A" w:rsidP="00786C7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says</w:t>
      </w:r>
      <w:proofErr w:type="gram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a,s</w:t>
      </w:r>
      <w:proofErr w:type="spellEnd"/>
      <w:r w:rsidRPr="00CD59B7">
        <w:rPr>
          <w:sz w:val="24"/>
          <w:szCs w:val="24"/>
        </w:rPr>
        <w:t>) ʌ knight(A) → s</w:t>
      </w:r>
    </w:p>
    <w:p w14:paraId="31A84E60" w14:textId="77777777" w:rsidR="00786C7A" w:rsidRPr="00CD59B7" w:rsidRDefault="00786C7A" w:rsidP="00786C7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says</w:t>
      </w:r>
      <w:proofErr w:type="gram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a,s</w:t>
      </w:r>
      <w:proofErr w:type="spellEnd"/>
      <w:r w:rsidRPr="00CD59B7">
        <w:rPr>
          <w:sz w:val="24"/>
          <w:szCs w:val="24"/>
        </w:rPr>
        <w:t>) ʌ knave(a) → ⌐ s</w:t>
      </w:r>
    </w:p>
    <w:p w14:paraId="20D37FAF" w14:textId="77777777" w:rsidR="00786C7A" w:rsidRPr="00CD59B7" w:rsidRDefault="00786C7A" w:rsidP="00786C7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r</w:t>
      </w:r>
      <w:proofErr w:type="gramEnd"/>
      <w:r w:rsidRPr="00CD59B7">
        <w:rPr>
          <w:sz w:val="24"/>
          <w:szCs w:val="24"/>
        </w:rPr>
        <w:t>(1) → death</w:t>
      </w:r>
    </w:p>
    <w:p w14:paraId="6CD62900" w14:textId="77777777" w:rsidR="00786C7A" w:rsidRPr="00CD59B7" w:rsidRDefault="00786C7A" w:rsidP="00786C7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r</w:t>
      </w:r>
      <w:proofErr w:type="gramEnd"/>
      <w:r w:rsidRPr="00CD59B7">
        <w:rPr>
          <w:sz w:val="24"/>
          <w:szCs w:val="24"/>
        </w:rPr>
        <w:t>(2) → freedom</w:t>
      </w:r>
    </w:p>
    <w:p w14:paraId="538B307E" w14:textId="3078C181" w:rsidR="00604621" w:rsidRPr="00CD59B7" w:rsidRDefault="00604621" w:rsidP="00604621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Suppose A is guarding </w:t>
      </w:r>
      <w:proofErr w:type="gramStart"/>
      <w:r w:rsidRPr="00CD59B7">
        <w:rPr>
          <w:sz w:val="24"/>
          <w:szCs w:val="24"/>
        </w:rPr>
        <w:t>r(</w:t>
      </w:r>
      <w:proofErr w:type="gramEnd"/>
      <w:r w:rsidRPr="00CD59B7">
        <w:rPr>
          <w:sz w:val="24"/>
          <w:szCs w:val="24"/>
        </w:rPr>
        <w:t>2).</w:t>
      </w:r>
    </w:p>
    <w:p w14:paraId="6592E1AE" w14:textId="31ECDF81" w:rsidR="00604621" w:rsidRPr="00CD59B7" w:rsidRDefault="00604621" w:rsidP="00604621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Suppose B is guarding </w:t>
      </w:r>
      <w:proofErr w:type="gramStart"/>
      <w:r w:rsidRPr="00CD59B7">
        <w:rPr>
          <w:sz w:val="24"/>
          <w:szCs w:val="24"/>
        </w:rPr>
        <w:t>r(</w:t>
      </w:r>
      <w:proofErr w:type="gramEnd"/>
      <w:r w:rsidRPr="00CD59B7">
        <w:rPr>
          <w:sz w:val="24"/>
          <w:szCs w:val="24"/>
        </w:rPr>
        <w:t>1).</w:t>
      </w:r>
    </w:p>
    <w:p w14:paraId="3E2DE4F0" w14:textId="32B4D99A" w:rsidR="00604621" w:rsidRPr="00CD59B7" w:rsidRDefault="00604621" w:rsidP="00604621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Suppose we point to </w:t>
      </w:r>
      <w:proofErr w:type="gramStart"/>
      <w:r w:rsidRPr="00CD59B7">
        <w:rPr>
          <w:sz w:val="24"/>
          <w:szCs w:val="24"/>
        </w:rPr>
        <w:t>R(</w:t>
      </w:r>
      <w:proofErr w:type="gramEnd"/>
      <w:r w:rsidRPr="00CD59B7">
        <w:rPr>
          <w:sz w:val="24"/>
          <w:szCs w:val="24"/>
        </w:rPr>
        <w:t>2) and ask the person ‘will the other person this path is correct?”</w:t>
      </w:r>
    </w:p>
    <w:p w14:paraId="797DAE41" w14:textId="516E4DFA" w:rsidR="00604621" w:rsidRPr="00CD59B7" w:rsidRDefault="00604621" w:rsidP="00604621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Says(</w:t>
      </w:r>
      <w:proofErr w:type="gramEnd"/>
      <w:r w:rsidRPr="00CD59B7">
        <w:rPr>
          <w:sz w:val="24"/>
          <w:szCs w:val="24"/>
        </w:rPr>
        <w:t xml:space="preserve">a, no), as b will lie.  </w:t>
      </w:r>
    </w:p>
    <w:p w14:paraId="047D2E85" w14:textId="19567ED8" w:rsidR="00604621" w:rsidRPr="00CD59B7" w:rsidRDefault="00604621" w:rsidP="00604621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Says(</w:t>
      </w:r>
      <w:proofErr w:type="gramEnd"/>
      <w:r w:rsidRPr="00CD59B7">
        <w:rPr>
          <w:sz w:val="24"/>
          <w:szCs w:val="24"/>
        </w:rPr>
        <w:t>b, no) as the knight would say it’s the correct path and therefore the naïve must lie.</w:t>
      </w:r>
    </w:p>
    <w:p w14:paraId="650203BE" w14:textId="1030ADB2" w:rsidR="00604621" w:rsidRPr="00CD59B7" w:rsidRDefault="004C70BB" w:rsidP="00604621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Therefore, we can prove we are pointing to the proper path.</w:t>
      </w:r>
    </w:p>
    <w:p w14:paraId="6EEFC954" w14:textId="77777777" w:rsidR="00786C7A" w:rsidRPr="00CD59B7" w:rsidRDefault="00786C7A" w:rsidP="00342302">
      <w:pPr>
        <w:jc w:val="both"/>
        <w:rPr>
          <w:sz w:val="24"/>
          <w:szCs w:val="24"/>
        </w:rPr>
      </w:pPr>
    </w:p>
    <w:p w14:paraId="05282881" w14:textId="745CCFE0" w:rsidR="003975EE" w:rsidRPr="00CD59B7" w:rsidRDefault="00757034" w:rsidP="00342302">
      <w:pPr>
        <w:jc w:val="both"/>
        <w:rPr>
          <w:sz w:val="24"/>
          <w:szCs w:val="24"/>
        </w:rPr>
      </w:pPr>
      <w:r w:rsidRPr="00FC184B">
        <w:rPr>
          <w:sz w:val="24"/>
          <w:szCs w:val="24"/>
        </w:rPr>
        <w:t>Q4</w:t>
      </w:r>
      <w:r w:rsidR="00C9253C" w:rsidRPr="00FC184B">
        <w:rPr>
          <w:sz w:val="24"/>
          <w:szCs w:val="24"/>
        </w:rPr>
        <w:t>-</w:t>
      </w:r>
      <w:bookmarkStart w:id="0" w:name="_GoBack"/>
      <w:bookmarkEnd w:id="0"/>
      <w:r w:rsidR="00C9253C" w:rsidRPr="00FC184B">
        <w:rPr>
          <w:sz w:val="24"/>
          <w:szCs w:val="24"/>
        </w:rPr>
        <w:t>Q5</w:t>
      </w:r>
      <w:r w:rsidRPr="00FC184B">
        <w:rPr>
          <w:sz w:val="24"/>
          <w:szCs w:val="24"/>
        </w:rPr>
        <w:t xml:space="preserve">. </w:t>
      </w:r>
    </w:p>
    <w:p w14:paraId="68EB94B7" w14:textId="3B773458" w:rsidR="008B52D1" w:rsidRDefault="00842A49" w:rsidP="003975EE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3975EE">
        <w:rPr>
          <w:sz w:val="24"/>
          <w:szCs w:val="24"/>
        </w:rPr>
        <w:t>Creatures can clobber any creature they eat.</w:t>
      </w:r>
    </w:p>
    <w:p w14:paraId="25438B71" w14:textId="77777777" w:rsidR="003975EE" w:rsidRPr="003975EE" w:rsidRDefault="003975EE" w:rsidP="003975EE">
      <w:pPr>
        <w:pStyle w:val="ListParagraph"/>
        <w:jc w:val="both"/>
        <w:rPr>
          <w:sz w:val="24"/>
          <w:szCs w:val="24"/>
        </w:rPr>
      </w:pPr>
    </w:p>
    <w:p w14:paraId="30B512A3" w14:textId="229DBD89" w:rsidR="008B52D1" w:rsidRPr="004061D0" w:rsidRDefault="008B52D1" w:rsidP="008B52D1">
      <w:pPr>
        <w:pStyle w:val="ListParagraph"/>
        <w:jc w:val="both"/>
        <w:rPr>
          <w:i/>
          <w:szCs w:val="24"/>
        </w:rPr>
      </w:pPr>
      <w:r w:rsidRPr="004061D0">
        <w:rPr>
          <w:i/>
          <w:szCs w:val="24"/>
        </w:rPr>
        <w:t>Let c be creature</w:t>
      </w:r>
    </w:p>
    <w:p w14:paraId="3E461B9A" w14:textId="63C4AB9B" w:rsidR="008B52D1" w:rsidRPr="004061D0" w:rsidRDefault="008B52D1" w:rsidP="008B52D1">
      <w:pPr>
        <w:pStyle w:val="ListParagraph"/>
        <w:jc w:val="both"/>
        <w:rPr>
          <w:i/>
          <w:szCs w:val="24"/>
        </w:rPr>
      </w:pPr>
      <w:r w:rsidRPr="004061D0">
        <w:rPr>
          <w:i/>
          <w:szCs w:val="24"/>
        </w:rPr>
        <w:t>Let e be eat</w:t>
      </w:r>
    </w:p>
    <w:p w14:paraId="6A94A682" w14:textId="27B92ECB" w:rsidR="008B52D1" w:rsidRPr="004061D0" w:rsidRDefault="008B52D1" w:rsidP="008B52D1">
      <w:pPr>
        <w:pStyle w:val="ListParagraph"/>
        <w:jc w:val="both"/>
        <w:rPr>
          <w:i/>
          <w:szCs w:val="24"/>
        </w:rPr>
      </w:pPr>
      <w:r w:rsidRPr="004061D0">
        <w:rPr>
          <w:i/>
          <w:szCs w:val="24"/>
        </w:rPr>
        <w:t xml:space="preserve">Let </w:t>
      </w:r>
      <w:proofErr w:type="spellStart"/>
      <w:r w:rsidRPr="004061D0">
        <w:rPr>
          <w:i/>
          <w:szCs w:val="24"/>
        </w:rPr>
        <w:t>clob</w:t>
      </w:r>
      <w:proofErr w:type="spellEnd"/>
      <w:r w:rsidRPr="004061D0">
        <w:rPr>
          <w:i/>
          <w:szCs w:val="24"/>
        </w:rPr>
        <w:t xml:space="preserve"> be </w:t>
      </w:r>
      <w:proofErr w:type="spellStart"/>
      <w:r w:rsidRPr="004061D0">
        <w:rPr>
          <w:i/>
          <w:szCs w:val="24"/>
        </w:rPr>
        <w:t>clober</w:t>
      </w:r>
      <w:proofErr w:type="spellEnd"/>
    </w:p>
    <w:p w14:paraId="609F8432" w14:textId="77777777" w:rsidR="006F35C1" w:rsidRPr="004061D0" w:rsidRDefault="006F35C1" w:rsidP="006F35C1">
      <w:pPr>
        <w:pStyle w:val="ListParagraph"/>
        <w:jc w:val="both"/>
        <w:rPr>
          <w:sz w:val="24"/>
          <w:szCs w:val="24"/>
        </w:rPr>
      </w:pPr>
    </w:p>
    <w:p w14:paraId="629F6494" w14:textId="17E2699E" w:rsidR="006F35C1" w:rsidRPr="004061D0" w:rsidRDefault="006F35C1" w:rsidP="006F35C1">
      <w:pPr>
        <w:pStyle w:val="ListParagraph"/>
        <w:jc w:val="both"/>
        <w:rPr>
          <w:i/>
        </w:rPr>
      </w:pPr>
      <w:r w:rsidRPr="004061D0">
        <w:rPr>
          <w:i/>
        </w:rPr>
        <w:t>Initial State</w:t>
      </w:r>
    </w:p>
    <w:p w14:paraId="27C02C9E" w14:textId="24FC7F5B" w:rsidR="00786C7A" w:rsidRPr="004061D0" w:rsidRDefault="00786C7A" w:rsidP="006F35C1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r w:rsidRPr="004061D0">
        <w:rPr>
          <w:rFonts w:ascii="Menlo Bold" w:hAnsi="Menlo Bold" w:cs="Menlo Bold"/>
          <w:color w:val="333333"/>
          <w:shd w:val="clear" w:color="auto" w:fill="F9F9F9"/>
        </w:rPr>
        <w:t>∃</w:t>
      </w:r>
      <w:r w:rsidR="00757034" w:rsidRPr="004061D0">
        <w:rPr>
          <w:rFonts w:cs="Cambria Math"/>
          <w:color w:val="333333"/>
          <w:shd w:val="clear" w:color="auto" w:fill="F9F9F9"/>
        </w:rPr>
        <w:t xml:space="preserve">y </w:t>
      </w:r>
      <w:r w:rsidRPr="004061D0">
        <w:rPr>
          <w:rFonts w:cs="Cambria Math"/>
          <w:color w:val="333333"/>
          <w:shd w:val="clear" w:color="auto" w:fill="F9F9F9"/>
        </w:rPr>
        <w:t xml:space="preserve"> </w:t>
      </w:r>
      <w:proofErr w:type="gramStart"/>
      <w:r w:rsidR="00CD59B7" w:rsidRPr="004061D0">
        <w:rPr>
          <w:rFonts w:cs="Cambria Math"/>
          <w:color w:val="333333"/>
          <w:shd w:val="clear" w:color="auto" w:fill="F9F9F9"/>
        </w:rPr>
        <w:t>[</w:t>
      </w:r>
      <w:r w:rsidR="006F35C1" w:rsidRPr="004061D0">
        <w:rPr>
          <w:rFonts w:cs="Cambria Math"/>
          <w:color w:val="333333"/>
          <w:shd w:val="clear" w:color="auto" w:fill="F9F9F9"/>
        </w:rPr>
        <w:t xml:space="preserve"> </w:t>
      </w:r>
      <w:r w:rsidR="00CD59B7" w:rsidRPr="004061D0">
        <w:rPr>
          <w:rFonts w:cs="Cambria Math"/>
          <w:color w:val="333333"/>
          <w:shd w:val="clear" w:color="auto" w:fill="F9F9F9"/>
        </w:rPr>
        <w:t>c</w:t>
      </w:r>
      <w:proofErr w:type="gramEnd"/>
      <w:r w:rsidR="00757034" w:rsidRPr="004061D0">
        <w:rPr>
          <w:rFonts w:cs="Cambria Math"/>
          <w:color w:val="333333"/>
          <w:shd w:val="clear" w:color="auto" w:fill="F9F9F9"/>
        </w:rPr>
        <w:t xml:space="preserve">(x) </w:t>
      </w:r>
      <w:r w:rsidR="00757034" w:rsidRPr="004061D0">
        <w:rPr>
          <w:rFonts w:cs="Times New Roman"/>
        </w:rPr>
        <w:t>ʌ</w:t>
      </w:r>
      <w:r w:rsidR="00CD59B7" w:rsidRPr="004061D0">
        <w:t xml:space="preserve"> c</w:t>
      </w:r>
      <w:r w:rsidR="00757034" w:rsidRPr="004061D0">
        <w:t>(y)</w:t>
      </w:r>
      <w:r w:rsidR="006F35C1" w:rsidRPr="004061D0">
        <w:t xml:space="preserve"> </w:t>
      </w:r>
      <w:r w:rsidR="00757034" w:rsidRPr="004061D0">
        <w:t xml:space="preserve">] </w:t>
      </w:r>
      <w:r w:rsidR="00757034" w:rsidRPr="004061D0">
        <w:rPr>
          <w:rFonts w:cs="Times New Roman"/>
        </w:rPr>
        <w:t>ʌ</w:t>
      </w:r>
      <w:r w:rsidR="00CD59B7" w:rsidRPr="004061D0">
        <w:t xml:space="preserve"> e</w:t>
      </w:r>
      <w:r w:rsidR="00757034" w:rsidRPr="004061D0">
        <w:t>(</w:t>
      </w:r>
      <w:proofErr w:type="spellStart"/>
      <w:r w:rsidR="00757034" w:rsidRPr="004061D0">
        <w:t>x,y</w:t>
      </w:r>
      <w:proofErr w:type="spellEnd"/>
      <w:r w:rsidR="00757034" w:rsidRPr="004061D0">
        <w:t>)</w:t>
      </w:r>
      <w:r w:rsidR="00CD59B7" w:rsidRPr="004061D0">
        <w:t xml:space="preserve"> → </w:t>
      </w:r>
      <w:proofErr w:type="spellStart"/>
      <w:r w:rsidR="00CD59B7" w:rsidRPr="004061D0">
        <w:t>clob</w:t>
      </w:r>
      <w:proofErr w:type="spellEnd"/>
      <w:r w:rsidR="00757034" w:rsidRPr="004061D0">
        <w:t>(</w:t>
      </w:r>
      <w:proofErr w:type="spellStart"/>
      <w:r w:rsidR="00757034" w:rsidRPr="004061D0">
        <w:t>x,y</w:t>
      </w:r>
      <w:proofErr w:type="spellEnd"/>
      <w:r w:rsidR="00757034" w:rsidRPr="004061D0">
        <w:t>)</w:t>
      </w:r>
      <w:r w:rsidR="006F35C1" w:rsidRPr="004061D0">
        <w:t xml:space="preserve"> </w:t>
      </w:r>
    </w:p>
    <w:p w14:paraId="63FAA2CB" w14:textId="44B7C08F" w:rsidR="006F35C1" w:rsidRPr="004061D0" w:rsidRDefault="006F1683" w:rsidP="006F35C1">
      <w:pPr>
        <w:pStyle w:val="ListParagraph"/>
        <w:jc w:val="both"/>
        <w:rPr>
          <w:i/>
        </w:rPr>
      </w:pPr>
      <w:r w:rsidRPr="004061D0">
        <w:rPr>
          <w:i/>
        </w:rPr>
        <w:t>Simplify</w:t>
      </w:r>
    </w:p>
    <w:p w14:paraId="6E30E9B5" w14:textId="5BB35911" w:rsidR="006F35C1" w:rsidRPr="004061D0" w:rsidRDefault="006F35C1" w:rsidP="006F1683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proofErr w:type="gramStart"/>
      <w:r w:rsidRPr="004061D0">
        <w:rPr>
          <w:rFonts w:ascii="Menlo Bold" w:hAnsi="Menlo Bold" w:cs="Menlo Bold"/>
          <w:color w:val="333333"/>
          <w:shd w:val="clear" w:color="auto" w:fill="F9F9F9"/>
        </w:rPr>
        <w:t>∃</w:t>
      </w:r>
      <w:r w:rsidRPr="004061D0">
        <w:rPr>
          <w:rFonts w:cs="Cambria Math"/>
          <w:color w:val="333333"/>
          <w:shd w:val="clear" w:color="auto" w:fill="F9F9F9"/>
        </w:rPr>
        <w:t xml:space="preserve">y  </w:t>
      </w:r>
      <w:r w:rsidRPr="004061D0">
        <w:rPr>
          <w:rFonts w:cs="Times New Roman"/>
        </w:rPr>
        <w:t>⌐</w:t>
      </w:r>
      <w:proofErr w:type="gramEnd"/>
      <w:r w:rsidRPr="004061D0">
        <w:rPr>
          <w:rFonts w:cs="Cambria Math"/>
          <w:color w:val="333333"/>
          <w:shd w:val="clear" w:color="auto" w:fill="F9F9F9"/>
        </w:rPr>
        <w:t xml:space="preserve">{ [ c(x)  </w:t>
      </w:r>
      <w:r w:rsidRPr="004061D0">
        <w:rPr>
          <w:rFonts w:cs="Times New Roman"/>
        </w:rPr>
        <w:t>ʌ</w:t>
      </w:r>
      <w:r w:rsidRPr="004061D0">
        <w:t xml:space="preserve"> c(y) ]  </w:t>
      </w:r>
      <w:r w:rsidRPr="004061D0">
        <w:rPr>
          <w:rFonts w:cs="Times New Roman"/>
        </w:rPr>
        <w:t>ʌ</w:t>
      </w:r>
      <w:r w:rsidRPr="004061D0">
        <w:t xml:space="preserve">  e(</w:t>
      </w:r>
      <w:proofErr w:type="spellStart"/>
      <w:r w:rsidRPr="004061D0">
        <w:t>x,y</w:t>
      </w:r>
      <w:proofErr w:type="spellEnd"/>
      <w:r w:rsidRPr="004061D0">
        <w:t xml:space="preserve">) }  v </w:t>
      </w:r>
      <w:proofErr w:type="spellStart"/>
      <w:r w:rsidRPr="004061D0">
        <w:t>clob</w:t>
      </w:r>
      <w:proofErr w:type="spellEnd"/>
      <w:r w:rsidRPr="004061D0">
        <w:t>(</w:t>
      </w:r>
      <w:proofErr w:type="spellStart"/>
      <w:r w:rsidRPr="004061D0">
        <w:t>x,y</w:t>
      </w:r>
      <w:proofErr w:type="spellEnd"/>
      <w:r w:rsidRPr="004061D0">
        <w:t>)</w:t>
      </w:r>
      <w:r w:rsidR="0061144C" w:rsidRPr="004061D0">
        <w:t xml:space="preserve"> </w:t>
      </w:r>
    </w:p>
    <w:p w14:paraId="58631832" w14:textId="6CA425BB" w:rsidR="006F1683" w:rsidRPr="004061D0" w:rsidRDefault="006F1683" w:rsidP="006F35C1">
      <w:pPr>
        <w:ind w:firstLine="720"/>
        <w:jc w:val="both"/>
        <w:rPr>
          <w:i/>
        </w:rPr>
      </w:pPr>
      <w:r w:rsidRPr="004061D0">
        <w:rPr>
          <w:i/>
        </w:rPr>
        <w:t>Move Negations In</w:t>
      </w:r>
    </w:p>
    <w:p w14:paraId="33EDED96" w14:textId="56FDA517" w:rsidR="006F35C1" w:rsidRPr="004061D0" w:rsidRDefault="006F35C1" w:rsidP="006F1683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r w:rsidRPr="004061D0">
        <w:rPr>
          <w:rFonts w:ascii="Menlo Bold" w:hAnsi="Menlo Bold" w:cs="Menlo Bold"/>
          <w:color w:val="333333"/>
          <w:shd w:val="clear" w:color="auto" w:fill="F9F9F9"/>
        </w:rPr>
        <w:t>∃</w:t>
      </w:r>
      <w:r w:rsidRPr="004061D0">
        <w:rPr>
          <w:rFonts w:cs="Cambria Math"/>
          <w:color w:val="333333"/>
          <w:shd w:val="clear" w:color="auto" w:fill="F9F9F9"/>
        </w:rPr>
        <w:t xml:space="preserve">y  </w:t>
      </w:r>
      <w:proofErr w:type="gramStart"/>
      <w:r w:rsidRPr="004061D0">
        <w:rPr>
          <w:rFonts w:cs="Cambria Math"/>
          <w:color w:val="333333"/>
          <w:shd w:val="clear" w:color="auto" w:fill="F9F9F9"/>
        </w:rPr>
        <w:t xml:space="preserve">{ </w:t>
      </w:r>
      <w:r w:rsidRPr="004061D0">
        <w:rPr>
          <w:rFonts w:cs="Times New Roman"/>
        </w:rPr>
        <w:t>⌐</w:t>
      </w:r>
      <w:proofErr w:type="gramEnd"/>
      <w:r w:rsidRPr="004061D0">
        <w:rPr>
          <w:rFonts w:cs="Cambria Math"/>
          <w:color w:val="333333"/>
          <w:shd w:val="clear" w:color="auto" w:fill="F9F9F9"/>
        </w:rPr>
        <w:t xml:space="preserve">[ c(x)  </w:t>
      </w:r>
      <w:r w:rsidRPr="004061D0">
        <w:rPr>
          <w:rFonts w:cs="Times New Roman"/>
        </w:rPr>
        <w:t>ʌ</w:t>
      </w:r>
      <w:r w:rsidRPr="004061D0">
        <w:t xml:space="preserve"> c(y) ]  v  e(</w:t>
      </w:r>
      <w:proofErr w:type="spellStart"/>
      <w:r w:rsidRPr="004061D0">
        <w:t>x,y</w:t>
      </w:r>
      <w:proofErr w:type="spellEnd"/>
      <w:r w:rsidRPr="004061D0">
        <w:t xml:space="preserve">) }  v </w:t>
      </w:r>
      <w:proofErr w:type="spellStart"/>
      <w:r w:rsidRPr="004061D0">
        <w:t>clob</w:t>
      </w:r>
      <w:proofErr w:type="spellEnd"/>
      <w:r w:rsidRPr="004061D0">
        <w:t>(</w:t>
      </w:r>
      <w:proofErr w:type="spellStart"/>
      <w:r w:rsidRPr="004061D0">
        <w:t>x,y</w:t>
      </w:r>
      <w:proofErr w:type="spellEnd"/>
      <w:r w:rsidRPr="004061D0">
        <w:t>)</w:t>
      </w:r>
    </w:p>
    <w:p w14:paraId="2ADB200A" w14:textId="1D30331A" w:rsidR="006F35C1" w:rsidRPr="004061D0" w:rsidRDefault="006F35C1" w:rsidP="006F1683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r w:rsidRPr="004061D0">
        <w:rPr>
          <w:rFonts w:ascii="Menlo Bold" w:hAnsi="Menlo Bold" w:cs="Menlo Bold"/>
          <w:color w:val="333333"/>
          <w:shd w:val="clear" w:color="auto" w:fill="F9F9F9"/>
        </w:rPr>
        <w:t>∃</w:t>
      </w:r>
      <w:r w:rsidRPr="004061D0">
        <w:rPr>
          <w:rFonts w:cs="Cambria Math"/>
          <w:color w:val="333333"/>
          <w:shd w:val="clear" w:color="auto" w:fill="F9F9F9"/>
        </w:rPr>
        <w:t xml:space="preserve">y  </w:t>
      </w:r>
      <w:proofErr w:type="gramStart"/>
      <w:r w:rsidRPr="004061D0">
        <w:rPr>
          <w:rFonts w:cs="Cambria Math"/>
          <w:color w:val="333333"/>
          <w:shd w:val="clear" w:color="auto" w:fill="F9F9F9"/>
        </w:rPr>
        <w:t>{ [</w:t>
      </w:r>
      <w:proofErr w:type="gramEnd"/>
      <w:r w:rsidRPr="004061D0">
        <w:rPr>
          <w:rFonts w:cs="Cambria Math"/>
          <w:color w:val="333333"/>
          <w:shd w:val="clear" w:color="auto" w:fill="F9F9F9"/>
        </w:rPr>
        <w:t xml:space="preserve"> </w:t>
      </w:r>
      <w:r w:rsidRPr="004061D0">
        <w:rPr>
          <w:rFonts w:cs="Times New Roman"/>
        </w:rPr>
        <w:t>⌐</w:t>
      </w:r>
      <w:r w:rsidRPr="004061D0">
        <w:rPr>
          <w:rFonts w:cs="Cambria Math"/>
          <w:color w:val="333333"/>
          <w:shd w:val="clear" w:color="auto" w:fill="F9F9F9"/>
        </w:rPr>
        <w:t xml:space="preserve">c(x)  </w:t>
      </w:r>
      <w:r w:rsidRPr="004061D0">
        <w:t xml:space="preserve">v </w:t>
      </w:r>
      <w:r w:rsidRPr="004061D0">
        <w:rPr>
          <w:rFonts w:cs="Times New Roman"/>
        </w:rPr>
        <w:t>⌐</w:t>
      </w:r>
      <w:r w:rsidRPr="004061D0">
        <w:t xml:space="preserve">c(y) ]  </w:t>
      </w:r>
      <w:r w:rsidRPr="004061D0">
        <w:rPr>
          <w:rFonts w:cs="Times New Roman"/>
        </w:rPr>
        <w:t>ʌ</w:t>
      </w:r>
      <w:r w:rsidRPr="004061D0">
        <w:t xml:space="preserve">  </w:t>
      </w:r>
      <w:r w:rsidRPr="004061D0">
        <w:rPr>
          <w:rFonts w:cs="Times New Roman"/>
        </w:rPr>
        <w:t>⌐</w:t>
      </w:r>
      <w:r w:rsidRPr="004061D0">
        <w:t xml:space="preserve"> e(</w:t>
      </w:r>
      <w:proofErr w:type="spellStart"/>
      <w:r w:rsidRPr="004061D0">
        <w:t>x,y</w:t>
      </w:r>
      <w:proofErr w:type="spellEnd"/>
      <w:r w:rsidRPr="004061D0">
        <w:t xml:space="preserve">) }  v </w:t>
      </w:r>
      <w:proofErr w:type="spellStart"/>
      <w:r w:rsidRPr="004061D0">
        <w:t>clob</w:t>
      </w:r>
      <w:proofErr w:type="spellEnd"/>
      <w:r w:rsidRPr="004061D0">
        <w:t>(</w:t>
      </w:r>
      <w:proofErr w:type="spellStart"/>
      <w:r w:rsidRPr="004061D0">
        <w:t>x,y</w:t>
      </w:r>
      <w:proofErr w:type="spellEnd"/>
      <w:r w:rsidRPr="004061D0">
        <w:t>)</w:t>
      </w:r>
    </w:p>
    <w:p w14:paraId="70486287" w14:textId="2DFBB6B9" w:rsidR="006F1683" w:rsidRPr="004061D0" w:rsidRDefault="006F1683" w:rsidP="006F1683">
      <w:pPr>
        <w:ind w:firstLine="720"/>
        <w:jc w:val="both"/>
        <w:rPr>
          <w:i/>
        </w:rPr>
      </w:pPr>
      <w:r w:rsidRPr="004061D0">
        <w:rPr>
          <w:i/>
        </w:rPr>
        <w:t>Distribute Qualifiers</w:t>
      </w:r>
    </w:p>
    <w:p w14:paraId="7E57F95C" w14:textId="761AFD53" w:rsidR="006F35C1" w:rsidRPr="004061D0" w:rsidRDefault="006F35C1" w:rsidP="006F1683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r w:rsidRPr="004061D0">
        <w:rPr>
          <w:rFonts w:ascii="Menlo Bold" w:hAnsi="Menlo Bold" w:cs="Menlo Bold"/>
          <w:color w:val="333333"/>
          <w:shd w:val="clear" w:color="auto" w:fill="F9F9F9"/>
        </w:rPr>
        <w:t>∃</w:t>
      </w:r>
      <w:r w:rsidRPr="004061D0">
        <w:rPr>
          <w:rFonts w:cs="Cambria Math"/>
          <w:color w:val="333333"/>
          <w:shd w:val="clear" w:color="auto" w:fill="F9F9F9"/>
        </w:rPr>
        <w:t xml:space="preserve">y   </w:t>
      </w:r>
      <w:proofErr w:type="gramStart"/>
      <w:r w:rsidRPr="004061D0">
        <w:rPr>
          <w:rFonts w:cs="Cambria Math"/>
          <w:color w:val="333333"/>
          <w:shd w:val="clear" w:color="auto" w:fill="F9F9F9"/>
        </w:rPr>
        <w:t>[ [</w:t>
      </w:r>
      <w:proofErr w:type="gramEnd"/>
      <w:r w:rsidRPr="004061D0">
        <w:rPr>
          <w:rFonts w:cs="Cambria Math"/>
          <w:color w:val="333333"/>
          <w:shd w:val="clear" w:color="auto" w:fill="F9F9F9"/>
        </w:rPr>
        <w:t xml:space="preserve"> </w:t>
      </w:r>
      <w:r w:rsidRPr="004061D0">
        <w:rPr>
          <w:rFonts w:cs="Times New Roman"/>
        </w:rPr>
        <w:t>⌐</w:t>
      </w:r>
      <w:r w:rsidRPr="004061D0">
        <w:rPr>
          <w:rFonts w:cs="Cambria Math"/>
          <w:color w:val="333333"/>
          <w:shd w:val="clear" w:color="auto" w:fill="F9F9F9"/>
        </w:rPr>
        <w:t xml:space="preserve">c(x)  </w:t>
      </w:r>
      <w:r w:rsidRPr="004061D0">
        <w:t xml:space="preserve">v </w:t>
      </w:r>
      <w:r w:rsidRPr="004061D0">
        <w:rPr>
          <w:rFonts w:cs="Times New Roman"/>
        </w:rPr>
        <w:t>⌐</w:t>
      </w:r>
      <w:r w:rsidRPr="004061D0">
        <w:t xml:space="preserve">c(y) ]  </w:t>
      </w:r>
      <w:r w:rsidRPr="004061D0">
        <w:rPr>
          <w:rFonts w:cs="Times New Roman"/>
        </w:rPr>
        <w:t>ʌ</w:t>
      </w:r>
      <w:r w:rsidRPr="004061D0">
        <w:t xml:space="preserve">  </w:t>
      </w:r>
      <w:r w:rsidRPr="004061D0">
        <w:rPr>
          <w:rFonts w:cs="Times New Roman"/>
        </w:rPr>
        <w:t>⌐</w:t>
      </w:r>
      <w:r w:rsidRPr="004061D0">
        <w:t xml:space="preserve"> e(</w:t>
      </w:r>
      <w:proofErr w:type="spellStart"/>
      <w:r w:rsidRPr="004061D0">
        <w:t>x,y</w:t>
      </w:r>
      <w:proofErr w:type="spellEnd"/>
      <w:r w:rsidRPr="004061D0">
        <w:t xml:space="preserve">)  v </w:t>
      </w:r>
      <w:proofErr w:type="spellStart"/>
      <w:r w:rsidRPr="004061D0">
        <w:t>clob</w:t>
      </w:r>
      <w:proofErr w:type="spellEnd"/>
      <w:r w:rsidRPr="004061D0">
        <w:t>(</w:t>
      </w:r>
      <w:proofErr w:type="spellStart"/>
      <w:r w:rsidRPr="004061D0">
        <w:t>x,y</w:t>
      </w:r>
      <w:proofErr w:type="spellEnd"/>
      <w:r w:rsidRPr="004061D0">
        <w:t xml:space="preserve">) ] </w:t>
      </w:r>
    </w:p>
    <w:p w14:paraId="37CAA48A" w14:textId="5B06428B" w:rsidR="006F1683" w:rsidRPr="004061D0" w:rsidRDefault="006F1683" w:rsidP="006F1683">
      <w:pPr>
        <w:ind w:firstLine="720"/>
        <w:jc w:val="both"/>
        <w:rPr>
          <w:i/>
        </w:rPr>
      </w:pPr>
      <w:proofErr w:type="spellStart"/>
      <w:r w:rsidRPr="004061D0">
        <w:rPr>
          <w:i/>
        </w:rPr>
        <w:t>Skolemization</w:t>
      </w:r>
      <w:proofErr w:type="spellEnd"/>
    </w:p>
    <w:p w14:paraId="303904D5" w14:textId="31F67545" w:rsidR="006F35C1" w:rsidRPr="004061D0" w:rsidRDefault="006F35C1" w:rsidP="006F1683">
      <w:pPr>
        <w:ind w:left="720" w:firstLine="720"/>
        <w:jc w:val="both"/>
      </w:pPr>
      <w:proofErr w:type="gramStart"/>
      <w:r w:rsidRPr="004061D0">
        <w:rPr>
          <w:rFonts w:cs="Cambria Math"/>
          <w:color w:val="333333"/>
          <w:shd w:val="clear" w:color="auto" w:fill="F9F9F9"/>
        </w:rPr>
        <w:t>[ [</w:t>
      </w:r>
      <w:proofErr w:type="gramEnd"/>
      <w:r w:rsidRPr="004061D0">
        <w:rPr>
          <w:rFonts w:cs="Cambria Math"/>
          <w:color w:val="333333"/>
          <w:shd w:val="clear" w:color="auto" w:fill="F9F9F9"/>
        </w:rPr>
        <w:t xml:space="preserve"> </w:t>
      </w:r>
      <w:r w:rsidRPr="004061D0">
        <w:rPr>
          <w:rFonts w:cs="Times New Roman"/>
        </w:rPr>
        <w:t>⌐</w:t>
      </w:r>
      <w:r w:rsidRPr="004061D0">
        <w:rPr>
          <w:rFonts w:cs="Cambria Math"/>
          <w:color w:val="333333"/>
          <w:shd w:val="clear" w:color="auto" w:fill="F9F9F9"/>
        </w:rPr>
        <w:t>c(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{x}</w:t>
      </w:r>
      <w:r w:rsidRPr="004061D0">
        <w:rPr>
          <w:rFonts w:cs="Cambria Math"/>
          <w:color w:val="333333"/>
          <w:shd w:val="clear" w:color="auto" w:fill="F9F9F9"/>
        </w:rPr>
        <w:t xml:space="preserve">)  </w:t>
      </w:r>
      <w:r w:rsidRPr="004061D0">
        <w:t xml:space="preserve">v </w:t>
      </w:r>
      <w:r w:rsidRPr="004061D0">
        <w:rPr>
          <w:rFonts w:cs="Times New Roman"/>
        </w:rPr>
        <w:t>⌐</w:t>
      </w:r>
      <w:r w:rsidRPr="004061D0">
        <w:t>c(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x{λ}</w:t>
      </w:r>
      <w:r w:rsidRPr="004061D0">
        <w:t xml:space="preserve">) ]  </w:t>
      </w:r>
      <w:r w:rsidRPr="004061D0">
        <w:rPr>
          <w:rFonts w:cs="Times New Roman"/>
        </w:rPr>
        <w:t>ʌ</w:t>
      </w:r>
      <w:r w:rsidRPr="004061D0">
        <w:t xml:space="preserve">  </w:t>
      </w:r>
      <w:r w:rsidRPr="004061D0">
        <w:rPr>
          <w:rFonts w:cs="Times New Roman"/>
        </w:rPr>
        <w:t>⌐</w:t>
      </w:r>
      <w:r w:rsidRPr="004061D0">
        <w:t>e(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{x}</w:t>
      </w:r>
      <w:r w:rsidRPr="004061D0">
        <w:t>,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 xml:space="preserve"> x{λ}</w:t>
      </w:r>
      <w:r w:rsidRPr="004061D0">
        <w:t xml:space="preserve">)  v </w:t>
      </w:r>
      <w:proofErr w:type="spellStart"/>
      <w:r w:rsidRPr="004061D0">
        <w:t>clob</w:t>
      </w:r>
      <w:proofErr w:type="spellEnd"/>
      <w:r w:rsidRPr="004061D0">
        <w:t>(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{x}</w:t>
      </w:r>
      <w:r w:rsidRPr="004061D0">
        <w:t>,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 xml:space="preserve"> x{λ}</w:t>
      </w:r>
      <w:r w:rsidRPr="004061D0">
        <w:t xml:space="preserve">) ] </w:t>
      </w:r>
    </w:p>
    <w:p w14:paraId="5F9B5284" w14:textId="6E9D853C" w:rsidR="006F1683" w:rsidRPr="004061D0" w:rsidRDefault="006F1683" w:rsidP="006F1683">
      <w:pPr>
        <w:ind w:firstLine="720"/>
        <w:jc w:val="both"/>
        <w:rPr>
          <w:i/>
        </w:rPr>
      </w:pPr>
      <w:r w:rsidRPr="004061D0">
        <w:rPr>
          <w:i/>
        </w:rPr>
        <w:t>Distribute Disjunctions</w:t>
      </w:r>
    </w:p>
    <w:p w14:paraId="62CD074A" w14:textId="058548F9" w:rsidR="006F1683" w:rsidRPr="004061D0" w:rsidRDefault="006F1683" w:rsidP="001C5334">
      <w:pPr>
        <w:ind w:left="720" w:firstLine="720"/>
        <w:jc w:val="both"/>
      </w:pPr>
      <w:proofErr w:type="gramStart"/>
      <w:r w:rsidRPr="004061D0">
        <w:rPr>
          <w:rFonts w:cs="Cambria Math"/>
          <w:color w:val="333333"/>
          <w:shd w:val="clear" w:color="auto" w:fill="F9F9F9"/>
        </w:rPr>
        <w:t>{ [</w:t>
      </w:r>
      <w:proofErr w:type="gramEnd"/>
      <w:r w:rsidRPr="004061D0">
        <w:rPr>
          <w:rFonts w:cs="Cambria Math"/>
          <w:color w:val="333333"/>
          <w:shd w:val="clear" w:color="auto" w:fill="F9F9F9"/>
        </w:rPr>
        <w:t xml:space="preserve"> </w:t>
      </w:r>
      <w:r w:rsidRPr="004061D0">
        <w:rPr>
          <w:rFonts w:cs="Times New Roman"/>
        </w:rPr>
        <w:t>⌐</w:t>
      </w:r>
      <w:r w:rsidRPr="004061D0">
        <w:rPr>
          <w:rFonts w:cs="Cambria Math"/>
          <w:color w:val="333333"/>
          <w:shd w:val="clear" w:color="auto" w:fill="F9F9F9"/>
        </w:rPr>
        <w:t>c(</w:t>
      </w:r>
      <w:r w:rsidR="001C5334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x</w:t>
      </w:r>
      <w:r w:rsidRPr="004061D0">
        <w:rPr>
          <w:rFonts w:cs="Cambria Math"/>
          <w:color w:val="333333"/>
          <w:shd w:val="clear" w:color="auto" w:fill="F9F9F9"/>
        </w:rPr>
        <w:t xml:space="preserve">)  </w:t>
      </w:r>
      <w:r w:rsidRPr="004061D0">
        <w:t xml:space="preserve">v </w:t>
      </w:r>
      <w:r w:rsidRPr="004061D0">
        <w:rPr>
          <w:rFonts w:cs="Times New Roman"/>
        </w:rPr>
        <w:t>⌐</w:t>
      </w:r>
      <w:r w:rsidRPr="004061D0">
        <w:t>c(</w:t>
      </w:r>
      <w:r w:rsidR="004732BA" w:rsidRPr="004061D0">
        <w:t>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</w:t>
      </w:r>
      <w:r w:rsidR="004732BA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}</w:t>
      </w:r>
      <w:r w:rsidRPr="004061D0">
        <w:t xml:space="preserve">) ] v </w:t>
      </w:r>
      <w:proofErr w:type="spellStart"/>
      <w:r w:rsidRPr="004061D0">
        <w:t>clob</w:t>
      </w:r>
      <w:proofErr w:type="spellEnd"/>
      <w:r w:rsidRPr="004061D0">
        <w:t>(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{x}</w:t>
      </w:r>
      <w:r w:rsidRPr="004061D0">
        <w:t>,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 xml:space="preserve"> x{λ}</w:t>
      </w:r>
      <w:r w:rsidRPr="004061D0">
        <w:t xml:space="preserve">) }  </w:t>
      </w:r>
      <w:r w:rsidRPr="004061D0">
        <w:rPr>
          <w:rFonts w:cs="Times New Roman"/>
        </w:rPr>
        <w:t>ʌ</w:t>
      </w:r>
      <w:r w:rsidRPr="004061D0">
        <w:t xml:space="preserve">  </w:t>
      </w:r>
      <w:r w:rsidRPr="004061D0">
        <w:rPr>
          <w:rFonts w:cs="Cambria Math"/>
          <w:color w:val="333333"/>
          <w:shd w:val="clear" w:color="auto" w:fill="F9F9F9"/>
        </w:rPr>
        <w:t xml:space="preserve">{ </w:t>
      </w:r>
      <w:r w:rsidRPr="004061D0">
        <w:rPr>
          <w:rFonts w:cs="Times New Roman"/>
        </w:rPr>
        <w:t>⌐</w:t>
      </w:r>
      <w:r w:rsidRPr="004061D0">
        <w:t>e(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x</w:t>
      </w:r>
      <w:r w:rsidRPr="004061D0">
        <w:t>,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 xml:space="preserve"> </w:t>
      </w:r>
      <w:r w:rsidR="004732BA" w:rsidRPr="004061D0">
        <w:t>x{</w:t>
      </w:r>
      <w:r w:rsidR="004732BA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="00BB6B80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)</w:t>
      </w:r>
      <w:r w:rsidR="004732BA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 xml:space="preserve"> </w:t>
      </w:r>
      <w:r w:rsidRPr="004061D0">
        <w:t xml:space="preserve">v </w:t>
      </w:r>
      <w:proofErr w:type="spellStart"/>
      <w:r w:rsidRPr="004061D0">
        <w:t>clob</w:t>
      </w:r>
      <w:proofErr w:type="spellEnd"/>
      <w:r w:rsidRPr="004061D0">
        <w:t>(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x</w:t>
      </w:r>
      <w:r w:rsidRPr="004061D0">
        <w:t>,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 xml:space="preserve"> </w:t>
      </w:r>
      <w:r w:rsidR="004732BA" w:rsidRPr="004061D0">
        <w:t>x{</w:t>
      </w:r>
      <w:r w:rsidR="004732BA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 }</w:t>
      </w:r>
    </w:p>
    <w:p w14:paraId="4FE3562F" w14:textId="46F3DCA0" w:rsidR="006F1683" w:rsidRPr="004061D0" w:rsidRDefault="006F1683" w:rsidP="006F1683">
      <w:pPr>
        <w:ind w:firstLine="720"/>
        <w:jc w:val="both"/>
        <w:rPr>
          <w:i/>
        </w:rPr>
      </w:pPr>
      <w:r w:rsidRPr="004061D0">
        <w:rPr>
          <w:i/>
        </w:rPr>
        <w:t>Convert to CNF</w:t>
      </w:r>
    </w:p>
    <w:p w14:paraId="218002B0" w14:textId="13B06C3E" w:rsidR="006F1683" w:rsidRPr="004061D0" w:rsidRDefault="006F1683" w:rsidP="001C5334">
      <w:pPr>
        <w:ind w:left="720" w:firstLine="720"/>
        <w:jc w:val="both"/>
      </w:pPr>
      <w:proofErr w:type="gramStart"/>
      <w:r w:rsidRPr="004061D0">
        <w:rPr>
          <w:rFonts w:cs="Cambria Math"/>
          <w:color w:val="333333"/>
          <w:shd w:val="clear" w:color="auto" w:fill="F9F9F9"/>
        </w:rPr>
        <w:t>{ [</w:t>
      </w:r>
      <w:proofErr w:type="gramEnd"/>
      <w:r w:rsidRPr="004061D0">
        <w:rPr>
          <w:rFonts w:cs="Cambria Math"/>
          <w:color w:val="333333"/>
          <w:shd w:val="clear" w:color="auto" w:fill="F9F9F9"/>
        </w:rPr>
        <w:t xml:space="preserve"> </w:t>
      </w:r>
      <w:r w:rsidRPr="004061D0">
        <w:rPr>
          <w:rFonts w:cs="Times New Roman"/>
        </w:rPr>
        <w:t>⌐</w:t>
      </w:r>
      <w:r w:rsidRPr="004061D0">
        <w:rPr>
          <w:rFonts w:cs="Cambria Math"/>
          <w:color w:val="333333"/>
          <w:shd w:val="clear" w:color="auto" w:fill="F9F9F9"/>
        </w:rPr>
        <w:t>c(</w:t>
      </w:r>
      <w:r w:rsidR="004732BA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x</w:t>
      </w:r>
      <w:r w:rsidRPr="004061D0">
        <w:rPr>
          <w:rFonts w:cs="Cambria Math"/>
          <w:color w:val="333333"/>
          <w:shd w:val="clear" w:color="auto" w:fill="F9F9F9"/>
        </w:rPr>
        <w:t xml:space="preserve">)  </w:t>
      </w:r>
      <w:r w:rsidRPr="004061D0">
        <w:t xml:space="preserve">v </w:t>
      </w:r>
      <w:r w:rsidRPr="004061D0">
        <w:rPr>
          <w:rFonts w:cs="Times New Roman"/>
        </w:rPr>
        <w:t>⌐</w:t>
      </w:r>
      <w:r w:rsidRPr="004061D0">
        <w:t>c(</w:t>
      </w:r>
      <w:r w:rsidR="004732BA" w:rsidRPr="004061D0">
        <w:t>x{</w:t>
      </w:r>
      <w:r w:rsidR="004732BA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 xml:space="preserve">) ] v </w:t>
      </w:r>
      <w:proofErr w:type="spellStart"/>
      <w:r w:rsidRPr="004061D0">
        <w:t>clob</w:t>
      </w:r>
      <w:proofErr w:type="spellEnd"/>
      <w:r w:rsidRPr="004061D0">
        <w:t>(</w:t>
      </w:r>
      <w:r w:rsidR="004732BA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x</w:t>
      </w:r>
      <w:r w:rsidRPr="004061D0">
        <w:t>,</w:t>
      </w:r>
      <w:r w:rsidR="004732BA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 xml:space="preserve"> 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</w:t>
      </w:r>
      <w:r w:rsidR="004732BA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{x}</w:t>
      </w:r>
      <w:r w:rsidRPr="004061D0">
        <w:t xml:space="preserve">) } , </w:t>
      </w:r>
      <w:r w:rsidRPr="004061D0">
        <w:rPr>
          <w:rFonts w:cs="Cambria Math"/>
          <w:color w:val="333333"/>
          <w:shd w:val="clear" w:color="auto" w:fill="F9F9F9"/>
        </w:rPr>
        <w:t xml:space="preserve">{ </w:t>
      </w:r>
      <w:r w:rsidRPr="004061D0">
        <w:rPr>
          <w:rFonts w:cs="Times New Roman"/>
        </w:rPr>
        <w:t>⌐</w:t>
      </w:r>
      <w:r w:rsidRPr="004061D0">
        <w:t>e(</w:t>
      </w:r>
      <w:r w:rsidR="004732BA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x</w:t>
      </w:r>
      <w:r w:rsidRPr="004061D0">
        <w:t>,</w:t>
      </w:r>
      <w:r w:rsidR="00BB6B80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 xml:space="preserve"> </w:t>
      </w:r>
      <w:r w:rsidR="00BB6B80" w:rsidRPr="004061D0">
        <w:t>x{</w:t>
      </w:r>
      <w:r w:rsidR="00BB6B80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)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 xml:space="preserve"> </w:t>
      </w:r>
      <w:r w:rsidRPr="004061D0">
        <w:t xml:space="preserve">v </w:t>
      </w:r>
      <w:proofErr w:type="spellStart"/>
      <w:r w:rsidRPr="004061D0">
        <w:t>clob</w:t>
      </w:r>
      <w:proofErr w:type="spellEnd"/>
      <w:r w:rsidRPr="004061D0">
        <w:t>(</w:t>
      </w:r>
      <w:r w:rsidR="004732BA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x</w:t>
      </w:r>
      <w:r w:rsidRPr="004061D0">
        <w:t>,</w:t>
      </w:r>
      <w:r w:rsidR="004732BA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 xml:space="preserve"> </w:t>
      </w:r>
      <w:r w:rsidR="004732BA" w:rsidRPr="004061D0">
        <w:t>x{</w:t>
      </w:r>
      <w:r w:rsidR="004732BA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 }</w:t>
      </w:r>
    </w:p>
    <w:p w14:paraId="7CA33DC3" w14:textId="77777777" w:rsidR="00CD59B7" w:rsidRPr="00CD59B7" w:rsidRDefault="00CD59B7" w:rsidP="005312E6">
      <w:pPr>
        <w:jc w:val="both"/>
        <w:rPr>
          <w:sz w:val="24"/>
          <w:szCs w:val="24"/>
        </w:rPr>
      </w:pPr>
    </w:p>
    <w:p w14:paraId="724DC73D" w14:textId="77777777" w:rsidR="00842A49" w:rsidRDefault="00842A49" w:rsidP="003975EE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Monsters eat some other creatures.</w:t>
      </w:r>
    </w:p>
    <w:p w14:paraId="797AEFB7" w14:textId="77777777" w:rsidR="00BB6B80" w:rsidRDefault="00BB6B80" w:rsidP="00BB6B80">
      <w:pPr>
        <w:pStyle w:val="ListParagraph"/>
        <w:jc w:val="both"/>
        <w:rPr>
          <w:sz w:val="24"/>
          <w:szCs w:val="24"/>
        </w:rPr>
      </w:pPr>
    </w:p>
    <w:p w14:paraId="291BEE11" w14:textId="77777777" w:rsidR="00BB6B80" w:rsidRPr="00BB6B80" w:rsidRDefault="00BB6B80" w:rsidP="00BB6B80">
      <w:pPr>
        <w:pStyle w:val="ListParagraph"/>
        <w:jc w:val="both"/>
        <w:rPr>
          <w:i/>
          <w:szCs w:val="24"/>
        </w:rPr>
      </w:pPr>
      <w:r w:rsidRPr="00BB6B80">
        <w:rPr>
          <w:i/>
          <w:szCs w:val="24"/>
        </w:rPr>
        <w:t>Let c be creature</w:t>
      </w:r>
    </w:p>
    <w:p w14:paraId="2F88DD97" w14:textId="77777777" w:rsidR="00BB6B80" w:rsidRPr="00BB6B80" w:rsidRDefault="00BB6B80" w:rsidP="00BB6B80">
      <w:pPr>
        <w:pStyle w:val="ListParagraph"/>
        <w:jc w:val="both"/>
        <w:rPr>
          <w:i/>
          <w:szCs w:val="24"/>
        </w:rPr>
      </w:pPr>
      <w:r w:rsidRPr="00BB6B80">
        <w:rPr>
          <w:i/>
          <w:szCs w:val="24"/>
        </w:rPr>
        <w:t>Let e be eat</w:t>
      </w:r>
    </w:p>
    <w:p w14:paraId="30A9B469" w14:textId="6D4734C9" w:rsidR="00BB6B80" w:rsidRPr="00BB6B80" w:rsidRDefault="00BB6B80" w:rsidP="00BB6B80">
      <w:pPr>
        <w:pStyle w:val="ListParagraph"/>
        <w:jc w:val="both"/>
        <w:rPr>
          <w:i/>
          <w:szCs w:val="24"/>
        </w:rPr>
      </w:pPr>
      <w:r w:rsidRPr="00BB6B80">
        <w:rPr>
          <w:i/>
          <w:szCs w:val="24"/>
        </w:rPr>
        <w:t xml:space="preserve">Let </w:t>
      </w:r>
      <w:r>
        <w:rPr>
          <w:i/>
          <w:szCs w:val="24"/>
        </w:rPr>
        <w:t>m be monster</w:t>
      </w:r>
    </w:p>
    <w:p w14:paraId="692AC6DD" w14:textId="77777777" w:rsidR="00BB6B80" w:rsidRDefault="00BB6B80" w:rsidP="00BB6B80">
      <w:pPr>
        <w:pStyle w:val="ListParagraph"/>
        <w:jc w:val="both"/>
        <w:rPr>
          <w:sz w:val="24"/>
          <w:szCs w:val="24"/>
        </w:rPr>
      </w:pPr>
    </w:p>
    <w:p w14:paraId="55603E70" w14:textId="77777777" w:rsidR="00E56D30" w:rsidRPr="00CD59B7" w:rsidRDefault="00E56D30" w:rsidP="00E56D30">
      <w:pPr>
        <w:pStyle w:val="ListParagraph"/>
        <w:jc w:val="both"/>
        <w:rPr>
          <w:sz w:val="24"/>
          <w:szCs w:val="24"/>
        </w:rPr>
      </w:pPr>
    </w:p>
    <w:p w14:paraId="4B504E8F" w14:textId="77777777" w:rsidR="00E56D30" w:rsidRPr="004061D0" w:rsidRDefault="00E56D30" w:rsidP="00E56D30">
      <w:pPr>
        <w:pStyle w:val="ListParagraph"/>
        <w:jc w:val="both"/>
        <w:rPr>
          <w:i/>
        </w:rPr>
      </w:pPr>
      <w:r w:rsidRPr="004061D0">
        <w:rPr>
          <w:i/>
        </w:rPr>
        <w:t>Initial State</w:t>
      </w:r>
    </w:p>
    <w:p w14:paraId="2CE16792" w14:textId="33152B85" w:rsidR="00757034" w:rsidRPr="004061D0" w:rsidRDefault="00CD59B7" w:rsidP="00E56D30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r w:rsidRPr="004061D0">
        <w:rPr>
          <w:rFonts w:ascii="Menlo Bold" w:hAnsi="Menlo Bold" w:cs="Menlo Bold"/>
          <w:color w:val="333333"/>
          <w:shd w:val="clear" w:color="auto" w:fill="F9F9F9"/>
        </w:rPr>
        <w:t>∃</w:t>
      </w:r>
      <w:r w:rsidRPr="004061D0">
        <w:rPr>
          <w:rFonts w:cs="Cambria Math"/>
          <w:color w:val="333333"/>
          <w:shd w:val="clear" w:color="auto" w:fill="F9F9F9"/>
        </w:rPr>
        <w:t>y (</w:t>
      </w:r>
      <w:proofErr w:type="gramStart"/>
      <w:r w:rsidRPr="004061D0">
        <w:rPr>
          <w:rFonts w:cs="Cambria Math"/>
          <w:color w:val="333333"/>
          <w:shd w:val="clear" w:color="auto" w:fill="F9F9F9"/>
        </w:rPr>
        <w:t>m</w:t>
      </w:r>
      <w:r w:rsidR="00757034" w:rsidRPr="004061D0">
        <w:rPr>
          <w:rFonts w:cs="Cambria Math"/>
          <w:color w:val="333333"/>
          <w:shd w:val="clear" w:color="auto" w:fill="F9F9F9"/>
        </w:rPr>
        <w:t>(</w:t>
      </w:r>
      <w:proofErr w:type="gramEnd"/>
      <w:r w:rsidR="00757034" w:rsidRPr="004061D0">
        <w:rPr>
          <w:rFonts w:cs="Cambria Math"/>
          <w:color w:val="333333"/>
          <w:shd w:val="clear" w:color="auto" w:fill="F9F9F9"/>
        </w:rPr>
        <w:t xml:space="preserve">x) </w:t>
      </w:r>
      <w:r w:rsidR="00757034" w:rsidRPr="004061D0">
        <w:t>ʌ</w:t>
      </w:r>
      <w:r w:rsidRPr="004061D0">
        <w:t xml:space="preserve"> c</w:t>
      </w:r>
      <w:r w:rsidR="00757034" w:rsidRPr="004061D0">
        <w:t>(y)</w:t>
      </w:r>
      <w:r w:rsidR="00786C7A" w:rsidRPr="004061D0">
        <w:rPr>
          <w:rFonts w:cs="Cambria Math"/>
          <w:color w:val="333333"/>
          <w:shd w:val="clear" w:color="auto" w:fill="F9F9F9"/>
        </w:rPr>
        <w:t xml:space="preserve"> </w:t>
      </w:r>
      <w:r w:rsidRPr="004061D0">
        <w:t>→ e(</w:t>
      </w:r>
      <w:proofErr w:type="spellStart"/>
      <w:r w:rsidRPr="004061D0">
        <w:t>x,y</w:t>
      </w:r>
      <w:proofErr w:type="spellEnd"/>
      <w:r w:rsidRPr="004061D0">
        <w:t>)</w:t>
      </w:r>
      <w:r w:rsidR="00786C7A" w:rsidRPr="004061D0">
        <w:t>)</w:t>
      </w:r>
    </w:p>
    <w:p w14:paraId="48E7D600" w14:textId="77777777" w:rsidR="00E56D30" w:rsidRPr="004061D0" w:rsidRDefault="00E56D30" w:rsidP="00E56D30">
      <w:pPr>
        <w:pStyle w:val="ListParagraph"/>
        <w:jc w:val="both"/>
        <w:rPr>
          <w:i/>
        </w:rPr>
      </w:pPr>
      <w:r w:rsidRPr="004061D0">
        <w:rPr>
          <w:i/>
        </w:rPr>
        <w:lastRenderedPageBreak/>
        <w:t>Simplify</w:t>
      </w:r>
    </w:p>
    <w:p w14:paraId="47A60503" w14:textId="72353F77" w:rsidR="004732BA" w:rsidRPr="004061D0" w:rsidRDefault="004732BA" w:rsidP="004732BA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r w:rsidRPr="004061D0">
        <w:rPr>
          <w:rFonts w:ascii="Menlo Bold" w:hAnsi="Menlo Bold" w:cs="Menlo Bold"/>
          <w:color w:val="333333"/>
          <w:shd w:val="clear" w:color="auto" w:fill="F9F9F9"/>
        </w:rPr>
        <w:t>∃</w:t>
      </w:r>
      <w:r w:rsidRPr="004061D0">
        <w:rPr>
          <w:rFonts w:cs="Cambria Math"/>
          <w:color w:val="333333"/>
          <w:shd w:val="clear" w:color="auto" w:fill="F9F9F9"/>
        </w:rPr>
        <w:t xml:space="preserve">y </w:t>
      </w:r>
      <w:proofErr w:type="gramStart"/>
      <w:r w:rsidRPr="004061D0">
        <w:t>⌐</w:t>
      </w:r>
      <w:r w:rsidRPr="004061D0">
        <w:rPr>
          <w:rFonts w:cs="Cambria Math"/>
          <w:color w:val="333333"/>
          <w:shd w:val="clear" w:color="auto" w:fill="F9F9F9"/>
        </w:rPr>
        <w:t>(</w:t>
      </w:r>
      <w:proofErr w:type="gramEnd"/>
      <w:r w:rsidRPr="004061D0">
        <w:rPr>
          <w:rFonts w:cs="Cambria Math"/>
          <w:color w:val="333333"/>
          <w:shd w:val="clear" w:color="auto" w:fill="F9F9F9"/>
        </w:rPr>
        <w:t xml:space="preserve">m(x) </w:t>
      </w:r>
      <w:r w:rsidRPr="004061D0">
        <w:t>ʌ c(y)</w:t>
      </w:r>
      <w:r w:rsidRPr="004061D0">
        <w:rPr>
          <w:rFonts w:cs="Cambria Math"/>
          <w:color w:val="333333"/>
          <w:shd w:val="clear" w:color="auto" w:fill="F9F9F9"/>
        </w:rPr>
        <w:t xml:space="preserve"> </w:t>
      </w:r>
      <w:r w:rsidRPr="004061D0">
        <w:t>v e(</w:t>
      </w:r>
      <w:proofErr w:type="spellStart"/>
      <w:r w:rsidRPr="004061D0">
        <w:t>x,y</w:t>
      </w:r>
      <w:proofErr w:type="spellEnd"/>
      <w:r w:rsidRPr="004061D0">
        <w:t>))</w:t>
      </w:r>
    </w:p>
    <w:p w14:paraId="359B444D" w14:textId="20980681" w:rsidR="00E56D30" w:rsidRPr="004061D0" w:rsidRDefault="00E56D30" w:rsidP="00E56D30">
      <w:pPr>
        <w:ind w:firstLine="720"/>
        <w:jc w:val="both"/>
        <w:rPr>
          <w:i/>
        </w:rPr>
      </w:pPr>
      <w:r w:rsidRPr="004061D0">
        <w:rPr>
          <w:i/>
        </w:rPr>
        <w:t>Move Negations In</w:t>
      </w:r>
    </w:p>
    <w:p w14:paraId="3396F1B8" w14:textId="4FF41AFE" w:rsidR="004732BA" w:rsidRPr="004061D0" w:rsidRDefault="004732BA" w:rsidP="004732BA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r w:rsidRPr="004061D0">
        <w:rPr>
          <w:rFonts w:ascii="Menlo Bold" w:hAnsi="Menlo Bold" w:cs="Menlo Bold"/>
          <w:color w:val="333333"/>
          <w:shd w:val="clear" w:color="auto" w:fill="F9F9F9"/>
        </w:rPr>
        <w:t>∃</w:t>
      </w:r>
      <w:r w:rsidRPr="004061D0">
        <w:rPr>
          <w:rFonts w:cs="Cambria Math"/>
          <w:color w:val="333333"/>
          <w:shd w:val="clear" w:color="auto" w:fill="F9F9F9"/>
        </w:rPr>
        <w:t>y  (</w:t>
      </w:r>
      <w:proofErr w:type="gramStart"/>
      <w:r w:rsidRPr="004061D0">
        <w:t>⌐</w:t>
      </w:r>
      <w:r w:rsidRPr="004061D0">
        <w:rPr>
          <w:rFonts w:cs="Cambria Math"/>
          <w:color w:val="333333"/>
          <w:shd w:val="clear" w:color="auto" w:fill="F9F9F9"/>
        </w:rPr>
        <w:t>m(</w:t>
      </w:r>
      <w:proofErr w:type="gramEnd"/>
      <w:r w:rsidRPr="004061D0">
        <w:rPr>
          <w:rFonts w:cs="Cambria Math"/>
          <w:color w:val="333333"/>
          <w:shd w:val="clear" w:color="auto" w:fill="F9F9F9"/>
        </w:rPr>
        <w:t xml:space="preserve">x) </w:t>
      </w:r>
      <w:r w:rsidRPr="004061D0">
        <w:t>v ⌐c(y)</w:t>
      </w:r>
      <w:r w:rsidRPr="004061D0">
        <w:rPr>
          <w:rFonts w:cs="Cambria Math"/>
          <w:color w:val="333333"/>
          <w:shd w:val="clear" w:color="auto" w:fill="F9F9F9"/>
        </w:rPr>
        <w:t xml:space="preserve"> </w:t>
      </w:r>
      <w:r w:rsidRPr="004061D0">
        <w:t>v e(</w:t>
      </w:r>
      <w:proofErr w:type="spellStart"/>
      <w:r w:rsidRPr="004061D0">
        <w:t>x,y</w:t>
      </w:r>
      <w:proofErr w:type="spellEnd"/>
      <w:r w:rsidRPr="004061D0">
        <w:t>))</w:t>
      </w:r>
    </w:p>
    <w:p w14:paraId="3253D3D4" w14:textId="77777777" w:rsidR="00E56D30" w:rsidRPr="004061D0" w:rsidRDefault="00E56D30" w:rsidP="00E56D30">
      <w:pPr>
        <w:ind w:firstLine="720"/>
        <w:jc w:val="both"/>
        <w:rPr>
          <w:i/>
        </w:rPr>
      </w:pPr>
      <w:r w:rsidRPr="004061D0">
        <w:rPr>
          <w:i/>
        </w:rPr>
        <w:t>Distribute Qualifiers</w:t>
      </w:r>
    </w:p>
    <w:p w14:paraId="1ED04B1A" w14:textId="2981FED6" w:rsidR="004732BA" w:rsidRPr="004061D0" w:rsidRDefault="004732BA" w:rsidP="004732BA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r w:rsidRPr="004061D0">
        <w:rPr>
          <w:rFonts w:ascii="Menlo Bold" w:hAnsi="Menlo Bold" w:cs="Menlo Bold"/>
          <w:color w:val="333333"/>
          <w:shd w:val="clear" w:color="auto" w:fill="F9F9F9"/>
        </w:rPr>
        <w:t>∃</w:t>
      </w:r>
      <w:r w:rsidRPr="004061D0">
        <w:rPr>
          <w:rFonts w:cs="Cambria Math"/>
          <w:color w:val="333333"/>
          <w:shd w:val="clear" w:color="auto" w:fill="F9F9F9"/>
        </w:rPr>
        <w:t xml:space="preserve">y  </w:t>
      </w:r>
      <w:proofErr w:type="gramStart"/>
      <w:r w:rsidRPr="004061D0">
        <w:rPr>
          <w:rFonts w:cs="Cambria Math"/>
          <w:color w:val="333333"/>
          <w:shd w:val="clear" w:color="auto" w:fill="F9F9F9"/>
        </w:rPr>
        <w:t>[ (</w:t>
      </w:r>
      <w:proofErr w:type="gramEnd"/>
      <w:r w:rsidRPr="004061D0">
        <w:t>⌐</w:t>
      </w:r>
      <w:r w:rsidRPr="004061D0">
        <w:rPr>
          <w:rFonts w:cs="Cambria Math"/>
          <w:color w:val="333333"/>
          <w:shd w:val="clear" w:color="auto" w:fill="F9F9F9"/>
        </w:rPr>
        <w:t xml:space="preserve">m(x) </w:t>
      </w:r>
      <w:r w:rsidRPr="004061D0">
        <w:t>v ⌐c(y)</w:t>
      </w:r>
      <w:r w:rsidRPr="004061D0">
        <w:rPr>
          <w:rFonts w:cs="Cambria Math"/>
          <w:color w:val="333333"/>
          <w:shd w:val="clear" w:color="auto" w:fill="F9F9F9"/>
        </w:rPr>
        <w:t xml:space="preserve"> </w:t>
      </w:r>
      <w:r w:rsidRPr="004061D0">
        <w:t>v e(</w:t>
      </w:r>
      <w:proofErr w:type="spellStart"/>
      <w:r w:rsidRPr="004061D0">
        <w:t>x,y</w:t>
      </w:r>
      <w:proofErr w:type="spellEnd"/>
      <w:r w:rsidRPr="004061D0">
        <w:t>)) ]</w:t>
      </w:r>
    </w:p>
    <w:p w14:paraId="6A327D80" w14:textId="77777777" w:rsidR="00E56D30" w:rsidRPr="004061D0" w:rsidRDefault="00E56D30" w:rsidP="00E56D30">
      <w:pPr>
        <w:ind w:firstLine="720"/>
        <w:jc w:val="both"/>
        <w:rPr>
          <w:i/>
        </w:rPr>
      </w:pPr>
      <w:proofErr w:type="spellStart"/>
      <w:r w:rsidRPr="004061D0">
        <w:rPr>
          <w:i/>
        </w:rPr>
        <w:t>Skolemization</w:t>
      </w:r>
      <w:proofErr w:type="spellEnd"/>
    </w:p>
    <w:p w14:paraId="3432723A" w14:textId="67878123" w:rsidR="004732BA" w:rsidRPr="004061D0" w:rsidRDefault="004732BA" w:rsidP="004732BA">
      <w:pPr>
        <w:ind w:left="720" w:firstLine="720"/>
        <w:jc w:val="both"/>
      </w:pPr>
      <w:proofErr w:type="gramStart"/>
      <w:r w:rsidRPr="004061D0">
        <w:rPr>
          <w:rFonts w:cs="Cambria Math"/>
          <w:color w:val="333333"/>
          <w:shd w:val="clear" w:color="auto" w:fill="F9F9F9"/>
        </w:rPr>
        <w:t>[ (</w:t>
      </w:r>
      <w:proofErr w:type="gramEnd"/>
      <w:r w:rsidRPr="004061D0">
        <w:t>⌐</w:t>
      </w:r>
      <w:r w:rsidRPr="004061D0">
        <w:rPr>
          <w:rFonts w:cs="Cambria Math"/>
          <w:color w:val="333333"/>
          <w:shd w:val="clear" w:color="auto" w:fill="F9F9F9"/>
        </w:rPr>
        <w:t xml:space="preserve">m(x) </w:t>
      </w:r>
      <w:r w:rsidRPr="004061D0">
        <w:t>v ⌐c(</w:t>
      </w:r>
      <w:r w:rsidR="00BB6B80" w:rsidRPr="004061D0">
        <w:t>x{</w:t>
      </w:r>
      <w:r w:rsidR="00BB6B80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</w:t>
      </w:r>
      <w:r w:rsidRPr="004061D0">
        <w:rPr>
          <w:rFonts w:cs="Cambria Math"/>
          <w:color w:val="333333"/>
          <w:shd w:val="clear" w:color="auto" w:fill="F9F9F9"/>
        </w:rPr>
        <w:t xml:space="preserve"> </w:t>
      </w:r>
      <w:r w:rsidRPr="004061D0">
        <w:t>v e(x,</w:t>
      </w:r>
      <w:r w:rsidR="00BB6B80" w:rsidRPr="004061D0">
        <w:t xml:space="preserve"> x{</w:t>
      </w:r>
      <w:r w:rsidR="00BB6B80"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) ]</w:t>
      </w:r>
    </w:p>
    <w:p w14:paraId="675DD3E3" w14:textId="4122C940" w:rsidR="00BB6B80" w:rsidRPr="004061D0" w:rsidRDefault="00E56D30" w:rsidP="00BB6B80">
      <w:pPr>
        <w:ind w:firstLine="720"/>
        <w:jc w:val="both"/>
        <w:rPr>
          <w:i/>
        </w:rPr>
      </w:pPr>
      <w:r w:rsidRPr="004061D0">
        <w:rPr>
          <w:i/>
        </w:rPr>
        <w:t>Distribute Disjunctions</w:t>
      </w:r>
    </w:p>
    <w:p w14:paraId="33EE8E5C" w14:textId="049E1F48" w:rsidR="00BB6B80" w:rsidRPr="004061D0" w:rsidRDefault="00BB6B80" w:rsidP="00BB6B80">
      <w:pPr>
        <w:ind w:left="720" w:firstLine="720"/>
        <w:jc w:val="both"/>
      </w:pPr>
      <w:proofErr w:type="gramStart"/>
      <w:r w:rsidRPr="004061D0">
        <w:t>[ ⌐</w:t>
      </w:r>
      <w:r w:rsidRPr="004061D0">
        <w:rPr>
          <w:rFonts w:cs="Cambria Math"/>
          <w:color w:val="333333"/>
          <w:shd w:val="clear" w:color="auto" w:fill="F9F9F9"/>
        </w:rPr>
        <w:t>m</w:t>
      </w:r>
      <w:proofErr w:type="gramEnd"/>
      <w:r w:rsidRPr="004061D0">
        <w:rPr>
          <w:rFonts w:cs="Cambria Math"/>
          <w:color w:val="333333"/>
          <w:shd w:val="clear" w:color="auto" w:fill="F9F9F9"/>
        </w:rPr>
        <w:t xml:space="preserve">(x) v </w:t>
      </w:r>
      <w:r w:rsidRPr="004061D0">
        <w:t>e(x, 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 ] ʌ [ ⌐c(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</w:t>
      </w:r>
      <w:r w:rsidRPr="004061D0">
        <w:rPr>
          <w:rFonts w:cs="Cambria Math"/>
          <w:color w:val="333333"/>
          <w:shd w:val="clear" w:color="auto" w:fill="F9F9F9"/>
        </w:rPr>
        <w:t xml:space="preserve"> </w:t>
      </w:r>
      <w:r w:rsidRPr="004061D0">
        <w:t>v e(x, 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 ]</w:t>
      </w:r>
    </w:p>
    <w:p w14:paraId="092FAA5C" w14:textId="77777777" w:rsidR="00E56D30" w:rsidRPr="004061D0" w:rsidRDefault="00E56D30" w:rsidP="00E56D30">
      <w:pPr>
        <w:ind w:firstLine="720"/>
        <w:jc w:val="both"/>
        <w:rPr>
          <w:i/>
        </w:rPr>
      </w:pPr>
      <w:r w:rsidRPr="004061D0">
        <w:rPr>
          <w:i/>
        </w:rPr>
        <w:t>Convert to CNF</w:t>
      </w:r>
    </w:p>
    <w:p w14:paraId="460B5139" w14:textId="35A3ACAF" w:rsidR="00BB6B80" w:rsidRPr="004061D0" w:rsidRDefault="00BB6B80" w:rsidP="00BB6B80">
      <w:pPr>
        <w:ind w:left="720" w:firstLine="720"/>
        <w:jc w:val="both"/>
      </w:pPr>
      <w:proofErr w:type="gramStart"/>
      <w:r w:rsidRPr="004061D0">
        <w:t>{ ⌐</w:t>
      </w:r>
      <w:r w:rsidRPr="004061D0">
        <w:rPr>
          <w:rFonts w:cs="Cambria Math"/>
          <w:color w:val="333333"/>
          <w:shd w:val="clear" w:color="auto" w:fill="F9F9F9"/>
        </w:rPr>
        <w:t>m</w:t>
      </w:r>
      <w:proofErr w:type="gramEnd"/>
      <w:r w:rsidRPr="004061D0">
        <w:rPr>
          <w:rFonts w:cs="Cambria Math"/>
          <w:color w:val="333333"/>
          <w:shd w:val="clear" w:color="auto" w:fill="F9F9F9"/>
        </w:rPr>
        <w:t xml:space="preserve">(x) v </w:t>
      </w:r>
      <w:r w:rsidRPr="004061D0">
        <w:t>e(x, 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 } , { ⌐c(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</w:t>
      </w:r>
      <w:r w:rsidRPr="004061D0">
        <w:rPr>
          <w:rFonts w:cs="Cambria Math"/>
          <w:color w:val="333333"/>
          <w:shd w:val="clear" w:color="auto" w:fill="F9F9F9"/>
        </w:rPr>
        <w:t xml:space="preserve"> </w:t>
      </w:r>
      <w:r w:rsidRPr="004061D0">
        <w:t>v e(x, 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 }</w:t>
      </w:r>
    </w:p>
    <w:p w14:paraId="1D855C80" w14:textId="77777777" w:rsidR="00CD59B7" w:rsidRPr="00CD59B7" w:rsidRDefault="00CD59B7" w:rsidP="00E56D30">
      <w:pPr>
        <w:jc w:val="both"/>
        <w:rPr>
          <w:sz w:val="24"/>
          <w:szCs w:val="24"/>
        </w:rPr>
      </w:pPr>
    </w:p>
    <w:p w14:paraId="5E4F21FB" w14:textId="77777777" w:rsidR="00842A49" w:rsidRDefault="00842A49" w:rsidP="003975EE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Clobbering is transitive, i.e., if x clobbers y, and y clobbers z, then x clobbers z.</w:t>
      </w:r>
    </w:p>
    <w:p w14:paraId="2D723156" w14:textId="77777777" w:rsidR="0061144C" w:rsidRDefault="0061144C" w:rsidP="0061144C">
      <w:pPr>
        <w:pStyle w:val="ListParagraph"/>
        <w:jc w:val="both"/>
        <w:rPr>
          <w:sz w:val="24"/>
          <w:szCs w:val="24"/>
        </w:rPr>
      </w:pPr>
    </w:p>
    <w:p w14:paraId="0400CAD6" w14:textId="18720B12" w:rsidR="0061144C" w:rsidRDefault="0061144C" w:rsidP="0061144C">
      <w:pPr>
        <w:pStyle w:val="ListParagraph"/>
        <w:jc w:val="both"/>
        <w:rPr>
          <w:i/>
          <w:szCs w:val="24"/>
        </w:rPr>
      </w:pPr>
      <w:r w:rsidRPr="00BB6B80">
        <w:rPr>
          <w:i/>
          <w:szCs w:val="24"/>
        </w:rPr>
        <w:t xml:space="preserve">Let </w:t>
      </w:r>
      <w:proofErr w:type="spellStart"/>
      <w:r>
        <w:rPr>
          <w:i/>
          <w:szCs w:val="24"/>
        </w:rPr>
        <w:t>clob</w:t>
      </w:r>
      <w:proofErr w:type="spellEnd"/>
      <w:r>
        <w:rPr>
          <w:i/>
          <w:szCs w:val="24"/>
        </w:rPr>
        <w:t xml:space="preserve"> be clobbering</w:t>
      </w:r>
    </w:p>
    <w:p w14:paraId="4D538715" w14:textId="20758F5A" w:rsidR="0061144C" w:rsidRDefault="0061144C" w:rsidP="0061144C">
      <w:pPr>
        <w:pStyle w:val="ListParagraph"/>
        <w:jc w:val="both"/>
        <w:rPr>
          <w:i/>
          <w:szCs w:val="24"/>
        </w:rPr>
      </w:pPr>
      <w:r>
        <w:rPr>
          <w:i/>
          <w:szCs w:val="24"/>
        </w:rPr>
        <w:t>Let p be person</w:t>
      </w:r>
    </w:p>
    <w:p w14:paraId="7682669F" w14:textId="77777777" w:rsidR="0061144C" w:rsidRPr="00BB6B80" w:rsidRDefault="0061144C" w:rsidP="0061144C">
      <w:pPr>
        <w:pStyle w:val="ListParagraph"/>
        <w:jc w:val="both"/>
        <w:rPr>
          <w:i/>
          <w:szCs w:val="24"/>
        </w:rPr>
      </w:pPr>
    </w:p>
    <w:p w14:paraId="17F6BD53" w14:textId="77777777" w:rsidR="0061144C" w:rsidRDefault="00E56D30" w:rsidP="0061144C">
      <w:pPr>
        <w:ind w:firstLine="720"/>
        <w:jc w:val="both"/>
        <w:rPr>
          <w:i/>
          <w:szCs w:val="24"/>
        </w:rPr>
      </w:pPr>
      <w:r w:rsidRPr="0061144C">
        <w:rPr>
          <w:i/>
          <w:szCs w:val="24"/>
        </w:rPr>
        <w:t>Initial State</w:t>
      </w:r>
    </w:p>
    <w:p w14:paraId="086FA6AD" w14:textId="77777777" w:rsidR="0061144C" w:rsidRDefault="00E56D30" w:rsidP="0061144C">
      <w:pPr>
        <w:ind w:firstLine="720"/>
        <w:jc w:val="both"/>
        <w:rPr>
          <w:i/>
          <w:szCs w:val="24"/>
        </w:rPr>
      </w:pPr>
      <w:r w:rsidRPr="0061144C">
        <w:rPr>
          <w:i/>
          <w:szCs w:val="24"/>
        </w:rPr>
        <w:t>Simplify</w:t>
      </w:r>
    </w:p>
    <w:p w14:paraId="68711C22" w14:textId="77777777" w:rsidR="0061144C" w:rsidRDefault="00E56D30" w:rsidP="0061144C">
      <w:pPr>
        <w:ind w:firstLine="720"/>
        <w:jc w:val="both"/>
        <w:rPr>
          <w:i/>
          <w:szCs w:val="24"/>
        </w:rPr>
      </w:pPr>
      <w:r w:rsidRPr="0061144C">
        <w:rPr>
          <w:i/>
          <w:szCs w:val="28"/>
        </w:rPr>
        <w:t>Move Negations In</w:t>
      </w:r>
    </w:p>
    <w:p w14:paraId="58699048" w14:textId="77777777" w:rsidR="0061144C" w:rsidRDefault="0061144C" w:rsidP="0061144C">
      <w:pPr>
        <w:ind w:firstLine="720"/>
        <w:jc w:val="both"/>
        <w:rPr>
          <w:i/>
          <w:szCs w:val="24"/>
        </w:rPr>
      </w:pPr>
      <w:r w:rsidRPr="0061144C">
        <w:rPr>
          <w:i/>
          <w:szCs w:val="28"/>
        </w:rPr>
        <w:t xml:space="preserve">Distribute </w:t>
      </w:r>
      <w:proofErr w:type="spellStart"/>
      <w:r w:rsidRPr="0061144C">
        <w:rPr>
          <w:i/>
          <w:szCs w:val="28"/>
        </w:rPr>
        <w:t>Qualifiers</w:t>
      </w:r>
    </w:p>
    <w:p w14:paraId="65CBABE9" w14:textId="77777777" w:rsidR="0061144C" w:rsidRDefault="00E56D30" w:rsidP="0061144C">
      <w:pPr>
        <w:ind w:firstLine="720"/>
        <w:jc w:val="both"/>
        <w:rPr>
          <w:i/>
          <w:szCs w:val="24"/>
        </w:rPr>
      </w:pPr>
      <w:r w:rsidRPr="0061144C">
        <w:rPr>
          <w:i/>
          <w:szCs w:val="28"/>
        </w:rPr>
        <w:t>Skolemization</w:t>
      </w:r>
    </w:p>
    <w:p w14:paraId="29A1F4AF" w14:textId="518F0367" w:rsidR="0061144C" w:rsidRPr="0061144C" w:rsidRDefault="00E56D30" w:rsidP="0061144C">
      <w:pPr>
        <w:ind w:firstLine="720"/>
        <w:jc w:val="both"/>
        <w:rPr>
          <w:i/>
          <w:szCs w:val="24"/>
        </w:rPr>
      </w:pPr>
      <w:proofErr w:type="spellEnd"/>
      <w:r w:rsidRPr="0061144C">
        <w:rPr>
          <w:i/>
          <w:szCs w:val="28"/>
        </w:rPr>
        <w:t>Distribute Disjunctions</w:t>
      </w:r>
    </w:p>
    <w:p w14:paraId="25AAC92C" w14:textId="4534A9A0" w:rsidR="00E56D30" w:rsidRPr="0061144C" w:rsidRDefault="00E56D30" w:rsidP="0061144C">
      <w:pPr>
        <w:pStyle w:val="ListParagraph"/>
        <w:jc w:val="both"/>
        <w:rPr>
          <w:i/>
          <w:szCs w:val="24"/>
        </w:rPr>
      </w:pPr>
      <w:r w:rsidRPr="00BB6B80">
        <w:rPr>
          <w:i/>
          <w:szCs w:val="28"/>
        </w:rPr>
        <w:t>Convert to CNF</w:t>
      </w:r>
    </w:p>
    <w:p w14:paraId="369EA619" w14:textId="77777777" w:rsidR="00E56D30" w:rsidRPr="00E971C1" w:rsidRDefault="00E56D30" w:rsidP="00E56D30">
      <w:pPr>
        <w:jc w:val="both"/>
        <w:rPr>
          <w:sz w:val="28"/>
          <w:szCs w:val="28"/>
        </w:rPr>
      </w:pPr>
    </w:p>
    <w:p w14:paraId="203A5B51" w14:textId="77777777" w:rsidR="00CD59B7" w:rsidRPr="00CD59B7" w:rsidRDefault="00CD59B7" w:rsidP="00C9253C">
      <w:pPr>
        <w:ind w:firstLine="720"/>
        <w:jc w:val="both"/>
        <w:rPr>
          <w:sz w:val="24"/>
          <w:szCs w:val="24"/>
        </w:rPr>
      </w:pPr>
    </w:p>
    <w:p w14:paraId="1281E539" w14:textId="77777777" w:rsidR="00842A49" w:rsidRDefault="00842A49" w:rsidP="003975EE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Ogres eat dwarves.</w:t>
      </w:r>
    </w:p>
    <w:p w14:paraId="23E74408" w14:textId="77777777" w:rsidR="0061144C" w:rsidRDefault="0061144C" w:rsidP="0061144C">
      <w:pPr>
        <w:pStyle w:val="ListParagraph"/>
        <w:jc w:val="both"/>
        <w:rPr>
          <w:sz w:val="24"/>
          <w:szCs w:val="24"/>
        </w:rPr>
      </w:pPr>
    </w:p>
    <w:p w14:paraId="292B723E" w14:textId="54C2DCA4" w:rsidR="0061144C" w:rsidRPr="00BE2186" w:rsidRDefault="0061144C" w:rsidP="0061144C">
      <w:pPr>
        <w:pStyle w:val="ListParagraph"/>
        <w:jc w:val="both"/>
        <w:rPr>
          <w:i/>
        </w:rPr>
      </w:pPr>
      <w:r w:rsidRPr="00BE2186">
        <w:rPr>
          <w:i/>
        </w:rPr>
        <w:t>Let o be ogres</w:t>
      </w:r>
    </w:p>
    <w:p w14:paraId="02CA6D19" w14:textId="4552C8F0" w:rsidR="0061144C" w:rsidRPr="00BE2186" w:rsidRDefault="0061144C" w:rsidP="0061144C">
      <w:pPr>
        <w:pStyle w:val="ListParagraph"/>
        <w:jc w:val="both"/>
        <w:rPr>
          <w:i/>
        </w:rPr>
      </w:pPr>
      <w:r w:rsidRPr="00BE2186">
        <w:rPr>
          <w:i/>
        </w:rPr>
        <w:t>Let d be dwarf</w:t>
      </w:r>
    </w:p>
    <w:p w14:paraId="7A299AFA" w14:textId="70ABBEF3" w:rsidR="0061144C" w:rsidRPr="00BE2186" w:rsidRDefault="0061144C" w:rsidP="0061144C">
      <w:pPr>
        <w:pStyle w:val="ListParagraph"/>
        <w:jc w:val="both"/>
        <w:rPr>
          <w:i/>
        </w:rPr>
      </w:pPr>
      <w:r w:rsidRPr="00BE2186">
        <w:rPr>
          <w:i/>
        </w:rPr>
        <w:lastRenderedPageBreak/>
        <w:t>Let e be eat</w:t>
      </w:r>
    </w:p>
    <w:p w14:paraId="71BD4B36" w14:textId="77777777" w:rsidR="00E56D30" w:rsidRPr="00BE2186" w:rsidRDefault="00E56D30" w:rsidP="00E56D30">
      <w:pPr>
        <w:pStyle w:val="ListParagraph"/>
        <w:jc w:val="both"/>
      </w:pPr>
    </w:p>
    <w:p w14:paraId="331DA35D" w14:textId="6DEB1AFD" w:rsidR="00E56D30" w:rsidRPr="004061D0" w:rsidRDefault="00E56D30" w:rsidP="00E56D30">
      <w:pPr>
        <w:pStyle w:val="ListParagraph"/>
        <w:jc w:val="both"/>
        <w:rPr>
          <w:i/>
        </w:rPr>
      </w:pPr>
      <w:r w:rsidRPr="004061D0">
        <w:rPr>
          <w:i/>
        </w:rPr>
        <w:t>Initial State</w:t>
      </w:r>
    </w:p>
    <w:p w14:paraId="1C437674" w14:textId="0A6CC8BB" w:rsidR="00757034" w:rsidRPr="004061D0" w:rsidRDefault="00CD59B7" w:rsidP="00E56D30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y </w:t>
      </w:r>
      <w:r w:rsidR="00615130" w:rsidRPr="004061D0">
        <w:rPr>
          <w:rFonts w:cs="Cambria Math"/>
          <w:color w:val="333333"/>
          <w:shd w:val="clear" w:color="auto" w:fill="F9F9F9"/>
        </w:rPr>
        <w:t>(</w:t>
      </w:r>
      <w:proofErr w:type="gramStart"/>
      <w:r w:rsidRPr="004061D0">
        <w:rPr>
          <w:rFonts w:cs="Cambria Math"/>
          <w:color w:val="333333"/>
          <w:shd w:val="clear" w:color="auto" w:fill="F9F9F9"/>
        </w:rPr>
        <w:t>o</w:t>
      </w:r>
      <w:r w:rsidR="00757034" w:rsidRPr="004061D0">
        <w:rPr>
          <w:rFonts w:cs="Cambria Math"/>
          <w:color w:val="333333"/>
          <w:shd w:val="clear" w:color="auto" w:fill="F9F9F9"/>
        </w:rPr>
        <w:t>(</w:t>
      </w:r>
      <w:proofErr w:type="gramEnd"/>
      <w:r w:rsidR="00757034" w:rsidRPr="004061D0">
        <w:rPr>
          <w:rFonts w:cs="Cambria Math"/>
          <w:color w:val="333333"/>
          <w:shd w:val="clear" w:color="auto" w:fill="F9F9F9"/>
        </w:rPr>
        <w:t>x)</w:t>
      </w:r>
      <w:r w:rsidR="00757034" w:rsidRPr="004061D0">
        <w:t xml:space="preserve"> ʌ</w:t>
      </w:r>
      <w:r w:rsidRPr="004061D0">
        <w:t xml:space="preserve"> d(y</w:t>
      </w:r>
      <w:r w:rsidR="00615130" w:rsidRPr="004061D0">
        <w:t>))</w:t>
      </w:r>
      <w:r w:rsidR="00BE2186" w:rsidRPr="004061D0">
        <w:t xml:space="preserve"> </w:t>
      </w:r>
      <w:r w:rsidRPr="004061D0">
        <w:t>→ e</w:t>
      </w:r>
      <w:r w:rsidR="00757034" w:rsidRPr="004061D0">
        <w:t>(</w:t>
      </w:r>
      <w:proofErr w:type="spellStart"/>
      <w:r w:rsidR="00757034" w:rsidRPr="004061D0">
        <w:t>x,y</w:t>
      </w:r>
      <w:proofErr w:type="spellEnd"/>
      <w:r w:rsidR="00757034" w:rsidRPr="004061D0">
        <w:t>)</w:t>
      </w:r>
    </w:p>
    <w:p w14:paraId="420E65F0" w14:textId="77777777" w:rsidR="00E56D30" w:rsidRPr="004061D0" w:rsidRDefault="00E56D30" w:rsidP="00E56D30">
      <w:pPr>
        <w:pStyle w:val="ListParagraph"/>
        <w:jc w:val="both"/>
        <w:rPr>
          <w:i/>
        </w:rPr>
      </w:pPr>
      <w:r w:rsidRPr="004061D0">
        <w:rPr>
          <w:i/>
        </w:rPr>
        <w:t>Simplify</w:t>
      </w:r>
    </w:p>
    <w:p w14:paraId="0DBF0D5A" w14:textId="0A5D6276" w:rsidR="00615130" w:rsidRPr="004061D0" w:rsidRDefault="00615130" w:rsidP="00615130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y </w:t>
      </w:r>
      <w:proofErr w:type="gramStart"/>
      <w:r w:rsidRPr="004061D0">
        <w:t>⌐</w:t>
      </w:r>
      <w:r w:rsidRPr="004061D0">
        <w:rPr>
          <w:rFonts w:cs="Cambria Math"/>
          <w:color w:val="333333"/>
          <w:shd w:val="clear" w:color="auto" w:fill="F9F9F9"/>
        </w:rPr>
        <w:t>(</w:t>
      </w:r>
      <w:proofErr w:type="gramEnd"/>
      <w:r w:rsidRPr="004061D0">
        <w:rPr>
          <w:rFonts w:cs="Cambria Math"/>
          <w:color w:val="333333"/>
          <w:shd w:val="clear" w:color="auto" w:fill="F9F9F9"/>
        </w:rPr>
        <w:t>o(x)</w:t>
      </w:r>
      <w:r w:rsidRPr="004061D0">
        <w:t xml:space="preserve"> ʌ d(y)) v e(</w:t>
      </w:r>
      <w:proofErr w:type="spellStart"/>
      <w:r w:rsidRPr="004061D0">
        <w:t>x,y</w:t>
      </w:r>
      <w:proofErr w:type="spellEnd"/>
      <w:r w:rsidRPr="004061D0">
        <w:t>)</w:t>
      </w:r>
    </w:p>
    <w:p w14:paraId="3D697A3C" w14:textId="77777777" w:rsidR="00E56D30" w:rsidRPr="004061D0" w:rsidRDefault="00E56D30" w:rsidP="00E56D30">
      <w:pPr>
        <w:ind w:firstLine="720"/>
        <w:jc w:val="both"/>
        <w:rPr>
          <w:i/>
        </w:rPr>
      </w:pPr>
      <w:r w:rsidRPr="004061D0">
        <w:rPr>
          <w:i/>
        </w:rPr>
        <w:t>Move Negations In</w:t>
      </w:r>
    </w:p>
    <w:p w14:paraId="6C92B245" w14:textId="3E0ABA7F" w:rsidR="00615130" w:rsidRPr="004061D0" w:rsidRDefault="00615130" w:rsidP="00615130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>y (</w:t>
      </w:r>
      <w:proofErr w:type="gramStart"/>
      <w:r w:rsidRPr="004061D0">
        <w:t>⌐</w:t>
      </w:r>
      <w:r w:rsidRPr="004061D0">
        <w:rPr>
          <w:rFonts w:cs="Cambria Math"/>
          <w:color w:val="333333"/>
          <w:shd w:val="clear" w:color="auto" w:fill="F9F9F9"/>
        </w:rPr>
        <w:t>o(</w:t>
      </w:r>
      <w:proofErr w:type="gramEnd"/>
      <w:r w:rsidRPr="004061D0">
        <w:rPr>
          <w:rFonts w:cs="Cambria Math"/>
          <w:color w:val="333333"/>
          <w:shd w:val="clear" w:color="auto" w:fill="F9F9F9"/>
        </w:rPr>
        <w:t>x)</w:t>
      </w:r>
      <w:r w:rsidRPr="004061D0">
        <w:t xml:space="preserve"> v ⌐d(y)) v e(</w:t>
      </w:r>
      <w:proofErr w:type="spellStart"/>
      <w:r w:rsidRPr="004061D0">
        <w:t>x,y</w:t>
      </w:r>
      <w:proofErr w:type="spellEnd"/>
      <w:r w:rsidRPr="004061D0">
        <w:t>)</w:t>
      </w:r>
    </w:p>
    <w:p w14:paraId="128325AB" w14:textId="77777777" w:rsidR="00E56D30" w:rsidRPr="004061D0" w:rsidRDefault="00E56D30" w:rsidP="00E56D30">
      <w:pPr>
        <w:ind w:firstLine="720"/>
        <w:jc w:val="both"/>
        <w:rPr>
          <w:i/>
        </w:rPr>
      </w:pPr>
      <w:r w:rsidRPr="004061D0">
        <w:rPr>
          <w:i/>
        </w:rPr>
        <w:t>Distribute Qualifiers</w:t>
      </w:r>
    </w:p>
    <w:p w14:paraId="3C36444D" w14:textId="60B52A83" w:rsidR="00615130" w:rsidRPr="004061D0" w:rsidRDefault="00615130" w:rsidP="00615130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y </w:t>
      </w:r>
      <w:proofErr w:type="gramStart"/>
      <w:r w:rsidRPr="004061D0">
        <w:rPr>
          <w:rFonts w:cs="Cambria Math"/>
          <w:color w:val="333333"/>
          <w:shd w:val="clear" w:color="auto" w:fill="F9F9F9"/>
        </w:rPr>
        <w:t>[ (</w:t>
      </w:r>
      <w:proofErr w:type="gramEnd"/>
      <w:r w:rsidRPr="004061D0">
        <w:t>⌐</w:t>
      </w:r>
      <w:r w:rsidRPr="004061D0">
        <w:rPr>
          <w:rFonts w:cs="Cambria Math"/>
          <w:color w:val="333333"/>
          <w:shd w:val="clear" w:color="auto" w:fill="F9F9F9"/>
        </w:rPr>
        <w:t>o(x)</w:t>
      </w:r>
      <w:r w:rsidRPr="004061D0">
        <w:t xml:space="preserve"> v ⌐d(y)) v e(</w:t>
      </w:r>
      <w:proofErr w:type="spellStart"/>
      <w:r w:rsidRPr="004061D0">
        <w:t>x,y</w:t>
      </w:r>
      <w:proofErr w:type="spellEnd"/>
      <w:r w:rsidRPr="004061D0">
        <w:t>) ]</w:t>
      </w:r>
    </w:p>
    <w:p w14:paraId="4C48CABE" w14:textId="77777777" w:rsidR="00E56D30" w:rsidRPr="004061D0" w:rsidRDefault="00E56D30" w:rsidP="00E56D30">
      <w:pPr>
        <w:ind w:firstLine="720"/>
        <w:jc w:val="both"/>
        <w:rPr>
          <w:i/>
        </w:rPr>
      </w:pPr>
      <w:proofErr w:type="spellStart"/>
      <w:r w:rsidRPr="004061D0">
        <w:rPr>
          <w:i/>
        </w:rPr>
        <w:t>Skolemization</w:t>
      </w:r>
      <w:proofErr w:type="spellEnd"/>
    </w:p>
    <w:p w14:paraId="5117C0D5" w14:textId="5757E974" w:rsidR="00615130" w:rsidRPr="004061D0" w:rsidRDefault="00615130" w:rsidP="00615130">
      <w:pPr>
        <w:ind w:left="720" w:firstLine="720"/>
        <w:jc w:val="both"/>
      </w:pPr>
      <w:proofErr w:type="gramStart"/>
      <w:r w:rsidRPr="004061D0">
        <w:rPr>
          <w:rFonts w:cs="Cambria Math"/>
          <w:color w:val="333333"/>
          <w:shd w:val="clear" w:color="auto" w:fill="F9F9F9"/>
        </w:rPr>
        <w:t>[ (</w:t>
      </w:r>
      <w:proofErr w:type="gramEnd"/>
      <w:r w:rsidRPr="004061D0">
        <w:t>⌐</w:t>
      </w:r>
      <w:r w:rsidRPr="004061D0">
        <w:rPr>
          <w:rFonts w:cs="Cambria Math"/>
          <w:color w:val="333333"/>
          <w:shd w:val="clear" w:color="auto" w:fill="F9F9F9"/>
        </w:rPr>
        <w:t>o(x)</w:t>
      </w:r>
      <w:r w:rsidRPr="004061D0">
        <w:t xml:space="preserve"> v ⌐d(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) v e(x, 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 ]</w:t>
      </w:r>
    </w:p>
    <w:p w14:paraId="0F686E09" w14:textId="3EB55FAD" w:rsidR="00615130" w:rsidRPr="004061D0" w:rsidRDefault="00E56D30" w:rsidP="00615130">
      <w:pPr>
        <w:ind w:firstLine="720"/>
        <w:jc w:val="both"/>
        <w:rPr>
          <w:i/>
        </w:rPr>
      </w:pPr>
      <w:r w:rsidRPr="004061D0">
        <w:rPr>
          <w:i/>
        </w:rPr>
        <w:t>Distribute Disjunctions</w:t>
      </w:r>
    </w:p>
    <w:p w14:paraId="57996F6A" w14:textId="42291FCA" w:rsidR="00615130" w:rsidRPr="004061D0" w:rsidRDefault="00615130" w:rsidP="00615130">
      <w:pPr>
        <w:ind w:left="720" w:firstLine="720"/>
        <w:jc w:val="both"/>
        <w:rPr>
          <w:i/>
        </w:rPr>
      </w:pPr>
      <w:proofErr w:type="gramStart"/>
      <w:r w:rsidRPr="004061D0">
        <w:t>{ ⌐</w:t>
      </w:r>
      <w:r w:rsidRPr="004061D0">
        <w:rPr>
          <w:rFonts w:cs="Cambria Math"/>
          <w:color w:val="333333"/>
          <w:shd w:val="clear" w:color="auto" w:fill="F9F9F9"/>
        </w:rPr>
        <w:t>o</w:t>
      </w:r>
      <w:proofErr w:type="gramEnd"/>
      <w:r w:rsidRPr="004061D0">
        <w:rPr>
          <w:rFonts w:cs="Cambria Math"/>
          <w:color w:val="333333"/>
          <w:shd w:val="clear" w:color="auto" w:fill="F9F9F9"/>
        </w:rPr>
        <w:t xml:space="preserve">(x) v </w:t>
      </w:r>
      <w:r w:rsidRPr="004061D0">
        <w:t>e(x, 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 } ʌ {⌐d(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 v e(x, 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}</w:t>
      </w:r>
    </w:p>
    <w:p w14:paraId="71D0C909" w14:textId="77777777" w:rsidR="00E56D30" w:rsidRPr="004061D0" w:rsidRDefault="00E56D30" w:rsidP="00E56D30">
      <w:pPr>
        <w:ind w:firstLine="720"/>
        <w:jc w:val="both"/>
        <w:rPr>
          <w:i/>
        </w:rPr>
      </w:pPr>
      <w:r w:rsidRPr="004061D0">
        <w:rPr>
          <w:i/>
        </w:rPr>
        <w:t>Convert to CNF</w:t>
      </w:r>
    </w:p>
    <w:p w14:paraId="2731D3B0" w14:textId="46364A6E" w:rsidR="00615130" w:rsidRPr="004061D0" w:rsidRDefault="00615130" w:rsidP="00615130">
      <w:pPr>
        <w:ind w:left="720" w:firstLine="720"/>
        <w:jc w:val="both"/>
        <w:rPr>
          <w:i/>
        </w:rPr>
      </w:pPr>
      <w:proofErr w:type="gramStart"/>
      <w:r w:rsidRPr="004061D0">
        <w:t>{ ⌐</w:t>
      </w:r>
      <w:r w:rsidRPr="004061D0">
        <w:rPr>
          <w:rFonts w:cs="Cambria Math"/>
          <w:color w:val="333333"/>
          <w:shd w:val="clear" w:color="auto" w:fill="F9F9F9"/>
        </w:rPr>
        <w:t>o</w:t>
      </w:r>
      <w:proofErr w:type="gramEnd"/>
      <w:r w:rsidRPr="004061D0">
        <w:rPr>
          <w:rFonts w:cs="Cambria Math"/>
          <w:color w:val="333333"/>
          <w:shd w:val="clear" w:color="auto" w:fill="F9F9F9"/>
        </w:rPr>
        <w:t xml:space="preserve">(x) v </w:t>
      </w:r>
      <w:r w:rsidRPr="004061D0">
        <w:t>e(x, 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 } , {⌐d(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 v e(x, 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}</w:t>
      </w:r>
    </w:p>
    <w:p w14:paraId="79CDEA78" w14:textId="77777777" w:rsidR="00CD59B7" w:rsidRPr="00CD59B7" w:rsidRDefault="00CD59B7" w:rsidP="00615130">
      <w:pPr>
        <w:jc w:val="both"/>
        <w:rPr>
          <w:sz w:val="24"/>
          <w:szCs w:val="24"/>
        </w:rPr>
      </w:pPr>
    </w:p>
    <w:p w14:paraId="63240333" w14:textId="77777777" w:rsidR="00842A49" w:rsidRDefault="00842A49" w:rsidP="003975EE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Dwarves can clobber goblins.</w:t>
      </w:r>
    </w:p>
    <w:p w14:paraId="16DF80CC" w14:textId="77777777" w:rsidR="00E56D30" w:rsidRDefault="00E56D30" w:rsidP="00E56D30">
      <w:pPr>
        <w:pStyle w:val="ListParagraph"/>
        <w:jc w:val="both"/>
        <w:rPr>
          <w:sz w:val="24"/>
          <w:szCs w:val="24"/>
        </w:rPr>
      </w:pPr>
    </w:p>
    <w:p w14:paraId="7F161A81" w14:textId="77777777" w:rsidR="00615130" w:rsidRPr="004061D0" w:rsidRDefault="00615130" w:rsidP="00615130">
      <w:pPr>
        <w:pStyle w:val="ListParagraph"/>
        <w:jc w:val="both"/>
        <w:rPr>
          <w:i/>
        </w:rPr>
      </w:pPr>
      <w:r w:rsidRPr="004061D0">
        <w:rPr>
          <w:i/>
        </w:rPr>
        <w:t>Initial State</w:t>
      </w:r>
    </w:p>
    <w:p w14:paraId="0E03C233" w14:textId="3401D5D0" w:rsidR="00615130" w:rsidRPr="004061D0" w:rsidRDefault="00615130" w:rsidP="00615130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>y (</w:t>
      </w:r>
      <w:proofErr w:type="gramStart"/>
      <w:r w:rsidRPr="004061D0">
        <w:rPr>
          <w:rFonts w:cs="Cambria Math"/>
          <w:color w:val="333333"/>
          <w:shd w:val="clear" w:color="auto" w:fill="F9F9F9"/>
        </w:rPr>
        <w:t>d(</w:t>
      </w:r>
      <w:proofErr w:type="gramEnd"/>
      <w:r w:rsidRPr="004061D0">
        <w:rPr>
          <w:rFonts w:cs="Cambria Math"/>
          <w:color w:val="333333"/>
          <w:shd w:val="clear" w:color="auto" w:fill="F9F9F9"/>
        </w:rPr>
        <w:t>x)</w:t>
      </w:r>
      <w:r w:rsidRPr="004061D0">
        <w:t xml:space="preserve"> ʌ g(y))</w:t>
      </w:r>
      <w:r w:rsidR="00BE2186" w:rsidRPr="004061D0">
        <w:t xml:space="preserve"> </w:t>
      </w:r>
      <w:r w:rsidRPr="004061D0">
        <w:t xml:space="preserve">→ </w:t>
      </w:r>
      <w:proofErr w:type="spellStart"/>
      <w:r w:rsidRPr="004061D0">
        <w:t>clob</w:t>
      </w:r>
      <w:proofErr w:type="spellEnd"/>
      <w:r w:rsidRPr="004061D0">
        <w:t>(</w:t>
      </w:r>
      <w:proofErr w:type="spellStart"/>
      <w:r w:rsidRPr="004061D0">
        <w:t>x,y</w:t>
      </w:r>
      <w:proofErr w:type="spellEnd"/>
      <w:r w:rsidRPr="004061D0">
        <w:t>)</w:t>
      </w:r>
    </w:p>
    <w:p w14:paraId="413DD167" w14:textId="77777777" w:rsidR="00615130" w:rsidRPr="004061D0" w:rsidRDefault="00615130" w:rsidP="00615130">
      <w:pPr>
        <w:pStyle w:val="ListParagraph"/>
        <w:jc w:val="both"/>
        <w:rPr>
          <w:i/>
        </w:rPr>
      </w:pPr>
      <w:r w:rsidRPr="004061D0">
        <w:rPr>
          <w:i/>
        </w:rPr>
        <w:t>Simplify</w:t>
      </w:r>
    </w:p>
    <w:p w14:paraId="7B974311" w14:textId="3B970902" w:rsidR="00615130" w:rsidRPr="004061D0" w:rsidRDefault="00615130" w:rsidP="00615130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y </w:t>
      </w:r>
      <w:proofErr w:type="gramStart"/>
      <w:r w:rsidRPr="004061D0">
        <w:t>⌐</w:t>
      </w:r>
      <w:r w:rsidRPr="004061D0">
        <w:rPr>
          <w:rFonts w:cs="Cambria Math"/>
          <w:color w:val="333333"/>
          <w:shd w:val="clear" w:color="auto" w:fill="F9F9F9"/>
        </w:rPr>
        <w:t>(</w:t>
      </w:r>
      <w:proofErr w:type="gramEnd"/>
      <w:r w:rsidRPr="004061D0">
        <w:rPr>
          <w:rFonts w:cs="Cambria Math"/>
          <w:color w:val="333333"/>
          <w:shd w:val="clear" w:color="auto" w:fill="F9F9F9"/>
        </w:rPr>
        <w:t>d(x)</w:t>
      </w:r>
      <w:r w:rsidRPr="004061D0">
        <w:t xml:space="preserve"> ʌ g(y)) v </w:t>
      </w:r>
      <w:proofErr w:type="spellStart"/>
      <w:r w:rsidRPr="004061D0">
        <w:t>clob</w:t>
      </w:r>
      <w:proofErr w:type="spellEnd"/>
      <w:r w:rsidRPr="004061D0">
        <w:t>(</w:t>
      </w:r>
      <w:proofErr w:type="spellStart"/>
      <w:r w:rsidRPr="004061D0">
        <w:t>x,y</w:t>
      </w:r>
      <w:proofErr w:type="spellEnd"/>
      <w:r w:rsidRPr="004061D0">
        <w:t>)</w:t>
      </w:r>
    </w:p>
    <w:p w14:paraId="74F4DD88" w14:textId="77777777" w:rsidR="00615130" w:rsidRPr="004061D0" w:rsidRDefault="00615130" w:rsidP="00615130">
      <w:pPr>
        <w:ind w:firstLine="720"/>
        <w:jc w:val="both"/>
        <w:rPr>
          <w:i/>
        </w:rPr>
      </w:pPr>
      <w:r w:rsidRPr="004061D0">
        <w:rPr>
          <w:i/>
        </w:rPr>
        <w:t>Move Negations In</w:t>
      </w:r>
    </w:p>
    <w:p w14:paraId="70E39C12" w14:textId="63AEE872" w:rsidR="00615130" w:rsidRPr="004061D0" w:rsidRDefault="00615130" w:rsidP="00615130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>y (</w:t>
      </w:r>
      <w:proofErr w:type="gramStart"/>
      <w:r w:rsidRPr="004061D0">
        <w:t>⌐</w:t>
      </w:r>
      <w:r w:rsidRPr="004061D0">
        <w:rPr>
          <w:rFonts w:cs="Cambria Math"/>
          <w:color w:val="333333"/>
          <w:shd w:val="clear" w:color="auto" w:fill="F9F9F9"/>
        </w:rPr>
        <w:t>d(</w:t>
      </w:r>
      <w:proofErr w:type="gramEnd"/>
      <w:r w:rsidRPr="004061D0">
        <w:rPr>
          <w:rFonts w:cs="Cambria Math"/>
          <w:color w:val="333333"/>
          <w:shd w:val="clear" w:color="auto" w:fill="F9F9F9"/>
        </w:rPr>
        <w:t>x)</w:t>
      </w:r>
      <w:r w:rsidRPr="004061D0">
        <w:t xml:space="preserve"> v ⌐g(y)) v </w:t>
      </w:r>
      <w:proofErr w:type="spellStart"/>
      <w:r w:rsidRPr="004061D0">
        <w:t>clob</w:t>
      </w:r>
      <w:proofErr w:type="spellEnd"/>
      <w:r w:rsidRPr="004061D0">
        <w:t>(</w:t>
      </w:r>
      <w:proofErr w:type="spellStart"/>
      <w:r w:rsidRPr="004061D0">
        <w:t>x,y</w:t>
      </w:r>
      <w:proofErr w:type="spellEnd"/>
      <w:r w:rsidRPr="004061D0">
        <w:t>)</w:t>
      </w:r>
    </w:p>
    <w:p w14:paraId="66E74D81" w14:textId="77777777" w:rsidR="00615130" w:rsidRPr="004061D0" w:rsidRDefault="00615130" w:rsidP="00615130">
      <w:pPr>
        <w:ind w:firstLine="720"/>
        <w:jc w:val="both"/>
        <w:rPr>
          <w:i/>
        </w:rPr>
      </w:pPr>
      <w:r w:rsidRPr="004061D0">
        <w:rPr>
          <w:i/>
        </w:rPr>
        <w:t>Distribute Qualifiers</w:t>
      </w:r>
    </w:p>
    <w:p w14:paraId="52954E84" w14:textId="284E6F64" w:rsidR="00615130" w:rsidRPr="004061D0" w:rsidRDefault="00615130" w:rsidP="00615130">
      <w:pPr>
        <w:ind w:left="720" w:firstLine="720"/>
        <w:jc w:val="both"/>
      </w:pP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x </w:t>
      </w:r>
      <w:r w:rsidRPr="004061D0">
        <w:rPr>
          <w:rFonts w:ascii="Menlo Bold" w:hAnsi="Menlo Bold" w:cs="Menlo Bold"/>
          <w:color w:val="333333"/>
          <w:shd w:val="clear" w:color="auto" w:fill="F9F9F9"/>
        </w:rPr>
        <w:t>∀</w:t>
      </w:r>
      <w:r w:rsidRPr="004061D0">
        <w:rPr>
          <w:rFonts w:cs="Cambria Math"/>
          <w:color w:val="333333"/>
          <w:shd w:val="clear" w:color="auto" w:fill="F9F9F9"/>
        </w:rPr>
        <w:t xml:space="preserve">y </w:t>
      </w:r>
      <w:proofErr w:type="gramStart"/>
      <w:r w:rsidRPr="004061D0">
        <w:rPr>
          <w:rFonts w:cs="Cambria Math"/>
          <w:color w:val="333333"/>
          <w:shd w:val="clear" w:color="auto" w:fill="F9F9F9"/>
        </w:rPr>
        <w:t>[ (</w:t>
      </w:r>
      <w:proofErr w:type="gramEnd"/>
      <w:r w:rsidRPr="004061D0">
        <w:t>⌐</w:t>
      </w:r>
      <w:r w:rsidRPr="004061D0">
        <w:rPr>
          <w:rFonts w:cs="Cambria Math"/>
          <w:color w:val="333333"/>
          <w:shd w:val="clear" w:color="auto" w:fill="F9F9F9"/>
        </w:rPr>
        <w:t>d(x)</w:t>
      </w:r>
      <w:r w:rsidRPr="004061D0">
        <w:t xml:space="preserve"> v ⌐g(y)) v </w:t>
      </w:r>
      <w:proofErr w:type="spellStart"/>
      <w:r w:rsidRPr="004061D0">
        <w:t>clob</w:t>
      </w:r>
      <w:proofErr w:type="spellEnd"/>
      <w:r w:rsidRPr="004061D0">
        <w:t>(</w:t>
      </w:r>
      <w:proofErr w:type="spellStart"/>
      <w:r w:rsidRPr="004061D0">
        <w:t>x,y</w:t>
      </w:r>
      <w:proofErr w:type="spellEnd"/>
      <w:r w:rsidRPr="004061D0">
        <w:t>) ]</w:t>
      </w:r>
    </w:p>
    <w:p w14:paraId="44F1F312" w14:textId="77777777" w:rsidR="00615130" w:rsidRPr="004061D0" w:rsidRDefault="00615130" w:rsidP="00615130">
      <w:pPr>
        <w:ind w:firstLine="720"/>
        <w:jc w:val="both"/>
        <w:rPr>
          <w:i/>
        </w:rPr>
      </w:pPr>
      <w:proofErr w:type="spellStart"/>
      <w:r w:rsidRPr="004061D0">
        <w:rPr>
          <w:i/>
        </w:rPr>
        <w:t>Skolemization</w:t>
      </w:r>
      <w:proofErr w:type="spellEnd"/>
    </w:p>
    <w:p w14:paraId="1106E092" w14:textId="5CE8D765" w:rsidR="00615130" w:rsidRPr="004061D0" w:rsidRDefault="00615130" w:rsidP="00615130">
      <w:pPr>
        <w:ind w:left="720" w:firstLine="720"/>
        <w:jc w:val="both"/>
      </w:pPr>
      <w:proofErr w:type="gramStart"/>
      <w:r w:rsidRPr="004061D0">
        <w:rPr>
          <w:rFonts w:cs="Cambria Math"/>
          <w:color w:val="333333"/>
          <w:shd w:val="clear" w:color="auto" w:fill="F9F9F9"/>
        </w:rPr>
        <w:t>[ (</w:t>
      </w:r>
      <w:proofErr w:type="gramEnd"/>
      <w:r w:rsidRPr="004061D0">
        <w:t>⌐</w:t>
      </w:r>
      <w:r w:rsidRPr="004061D0">
        <w:rPr>
          <w:rFonts w:cs="Cambria Math"/>
          <w:color w:val="333333"/>
          <w:shd w:val="clear" w:color="auto" w:fill="F9F9F9"/>
        </w:rPr>
        <w:t>d(x)</w:t>
      </w:r>
      <w:r w:rsidRPr="004061D0">
        <w:t xml:space="preserve"> v ⌐g(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 xml:space="preserve">)) v </w:t>
      </w:r>
      <w:proofErr w:type="spellStart"/>
      <w:r w:rsidRPr="004061D0">
        <w:t>clob</w:t>
      </w:r>
      <w:proofErr w:type="spellEnd"/>
      <w:r w:rsidRPr="004061D0">
        <w:t>(x, 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 ]</w:t>
      </w:r>
    </w:p>
    <w:p w14:paraId="4FE1EB26" w14:textId="77777777" w:rsidR="00615130" w:rsidRPr="004061D0" w:rsidRDefault="00615130" w:rsidP="00615130">
      <w:pPr>
        <w:ind w:firstLine="720"/>
        <w:jc w:val="both"/>
        <w:rPr>
          <w:i/>
        </w:rPr>
      </w:pPr>
      <w:r w:rsidRPr="004061D0">
        <w:rPr>
          <w:i/>
        </w:rPr>
        <w:t>Distribute Disjunctions</w:t>
      </w:r>
    </w:p>
    <w:p w14:paraId="2906EDCB" w14:textId="6FDD526A" w:rsidR="00615130" w:rsidRPr="004061D0" w:rsidRDefault="00615130" w:rsidP="00615130">
      <w:pPr>
        <w:ind w:left="720" w:firstLine="720"/>
        <w:jc w:val="both"/>
        <w:rPr>
          <w:i/>
        </w:rPr>
      </w:pPr>
      <w:proofErr w:type="gramStart"/>
      <w:r w:rsidRPr="004061D0">
        <w:lastRenderedPageBreak/>
        <w:t>{ ⌐</w:t>
      </w:r>
      <w:r w:rsidRPr="004061D0">
        <w:rPr>
          <w:rFonts w:cs="Cambria Math"/>
          <w:color w:val="333333"/>
          <w:shd w:val="clear" w:color="auto" w:fill="F9F9F9"/>
        </w:rPr>
        <w:t>d</w:t>
      </w:r>
      <w:proofErr w:type="gramEnd"/>
      <w:r w:rsidRPr="004061D0">
        <w:rPr>
          <w:rFonts w:cs="Cambria Math"/>
          <w:color w:val="333333"/>
          <w:shd w:val="clear" w:color="auto" w:fill="F9F9F9"/>
        </w:rPr>
        <w:t xml:space="preserve">(x) v </w:t>
      </w:r>
      <w:proofErr w:type="spellStart"/>
      <w:r w:rsidRPr="004061D0">
        <w:t>clob</w:t>
      </w:r>
      <w:proofErr w:type="spellEnd"/>
      <w:r w:rsidRPr="004061D0">
        <w:t>(x, 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 } ʌ {⌐g(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 xml:space="preserve">) v </w:t>
      </w:r>
      <w:proofErr w:type="spellStart"/>
      <w:r w:rsidRPr="004061D0">
        <w:t>clob</w:t>
      </w:r>
      <w:proofErr w:type="spellEnd"/>
      <w:r w:rsidRPr="004061D0">
        <w:t>(x, 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}</w:t>
      </w:r>
    </w:p>
    <w:p w14:paraId="09DD482F" w14:textId="77777777" w:rsidR="00615130" w:rsidRPr="004061D0" w:rsidRDefault="00615130" w:rsidP="00615130">
      <w:pPr>
        <w:ind w:firstLine="720"/>
        <w:jc w:val="both"/>
        <w:rPr>
          <w:i/>
        </w:rPr>
      </w:pPr>
      <w:r w:rsidRPr="004061D0">
        <w:rPr>
          <w:i/>
        </w:rPr>
        <w:t>Convert to CNF</w:t>
      </w:r>
    </w:p>
    <w:p w14:paraId="0926F8D6" w14:textId="0EAA2BE0" w:rsidR="00615130" w:rsidRPr="004061D0" w:rsidRDefault="00615130" w:rsidP="00615130">
      <w:pPr>
        <w:ind w:left="720" w:firstLine="720"/>
        <w:jc w:val="both"/>
        <w:rPr>
          <w:i/>
        </w:rPr>
      </w:pPr>
      <w:proofErr w:type="gramStart"/>
      <w:r w:rsidRPr="004061D0">
        <w:t>{ ⌐</w:t>
      </w:r>
      <w:r w:rsidRPr="004061D0">
        <w:rPr>
          <w:rFonts w:cs="Cambria Math"/>
          <w:color w:val="333333"/>
          <w:shd w:val="clear" w:color="auto" w:fill="F9F9F9"/>
        </w:rPr>
        <w:t>d</w:t>
      </w:r>
      <w:proofErr w:type="gramEnd"/>
      <w:r w:rsidRPr="004061D0">
        <w:rPr>
          <w:rFonts w:cs="Cambria Math"/>
          <w:color w:val="333333"/>
          <w:shd w:val="clear" w:color="auto" w:fill="F9F9F9"/>
        </w:rPr>
        <w:t xml:space="preserve">(x) v </w:t>
      </w:r>
      <w:proofErr w:type="spellStart"/>
      <w:r w:rsidRPr="004061D0">
        <w:t>clob</w:t>
      </w:r>
      <w:proofErr w:type="spellEnd"/>
      <w:r w:rsidRPr="004061D0">
        <w:t>(x, 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 } , {⌐g(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 xml:space="preserve">) v </w:t>
      </w:r>
      <w:proofErr w:type="spellStart"/>
      <w:r w:rsidRPr="004061D0">
        <w:t>clob</w:t>
      </w:r>
      <w:proofErr w:type="spellEnd"/>
      <w:r w:rsidRPr="004061D0">
        <w:t>(x, x{</w:t>
      </w:r>
      <w:r w:rsidRPr="004061D0">
        <w:rPr>
          <w:rFonts w:eastAsia="Times New Roman" w:cs="Times New Roman"/>
          <w:b/>
          <w:bCs/>
          <w:color w:val="252525"/>
          <w:shd w:val="clear" w:color="auto" w:fill="FFFFFF"/>
          <w:lang w:val="el-GR"/>
        </w:rPr>
        <w:t>λ}</w:t>
      </w:r>
      <w:r w:rsidRPr="004061D0">
        <w:t>)}</w:t>
      </w:r>
    </w:p>
    <w:p w14:paraId="6BA8F8B3" w14:textId="77777777" w:rsidR="00CD59B7" w:rsidRPr="00CD59B7" w:rsidRDefault="00CD59B7" w:rsidP="00615130">
      <w:pPr>
        <w:jc w:val="both"/>
        <w:rPr>
          <w:sz w:val="24"/>
          <w:szCs w:val="24"/>
        </w:rPr>
      </w:pPr>
    </w:p>
    <w:p w14:paraId="2A028330" w14:textId="77777777" w:rsidR="00842A49" w:rsidRDefault="00842A49" w:rsidP="003975EE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Goblins are monsters.</w:t>
      </w:r>
    </w:p>
    <w:p w14:paraId="5200DA0E" w14:textId="77777777" w:rsidR="00E84B83" w:rsidRDefault="00E84B83" w:rsidP="00E84B83">
      <w:pPr>
        <w:pStyle w:val="ListParagraph"/>
        <w:jc w:val="both"/>
        <w:rPr>
          <w:sz w:val="24"/>
          <w:szCs w:val="24"/>
        </w:rPr>
      </w:pPr>
    </w:p>
    <w:p w14:paraId="50F68BF8" w14:textId="41A78FA8" w:rsidR="00E84B83" w:rsidRPr="00BB6B80" w:rsidRDefault="00E84B83" w:rsidP="00E84B83">
      <w:pPr>
        <w:pStyle w:val="ListParagraph"/>
        <w:jc w:val="both"/>
        <w:rPr>
          <w:i/>
          <w:szCs w:val="24"/>
        </w:rPr>
      </w:pPr>
      <w:r>
        <w:rPr>
          <w:i/>
          <w:szCs w:val="24"/>
        </w:rPr>
        <w:t>Let g</w:t>
      </w:r>
      <w:r w:rsidRPr="00BB6B80">
        <w:rPr>
          <w:i/>
          <w:szCs w:val="24"/>
        </w:rPr>
        <w:t xml:space="preserve"> be </w:t>
      </w:r>
      <w:r>
        <w:rPr>
          <w:i/>
          <w:szCs w:val="24"/>
        </w:rPr>
        <w:t>goblin</w:t>
      </w:r>
    </w:p>
    <w:p w14:paraId="1D647BD1" w14:textId="637DA2AB" w:rsidR="00E84B83" w:rsidRPr="00BB6B80" w:rsidRDefault="00E84B83" w:rsidP="00E84B83">
      <w:pPr>
        <w:pStyle w:val="ListParagraph"/>
        <w:jc w:val="both"/>
        <w:rPr>
          <w:i/>
          <w:szCs w:val="24"/>
        </w:rPr>
      </w:pPr>
      <w:r>
        <w:rPr>
          <w:i/>
          <w:szCs w:val="24"/>
        </w:rPr>
        <w:t>Let m</w:t>
      </w:r>
      <w:r w:rsidRPr="00BB6B80">
        <w:rPr>
          <w:i/>
          <w:szCs w:val="24"/>
        </w:rPr>
        <w:t xml:space="preserve"> be </w:t>
      </w:r>
      <w:r>
        <w:rPr>
          <w:i/>
          <w:szCs w:val="24"/>
        </w:rPr>
        <w:t>monster</w:t>
      </w:r>
    </w:p>
    <w:p w14:paraId="24587DF2" w14:textId="77777777" w:rsidR="00E84B83" w:rsidRPr="00E84B83" w:rsidRDefault="00E84B83" w:rsidP="00E84B83">
      <w:pPr>
        <w:pStyle w:val="ListParagraph"/>
        <w:jc w:val="both"/>
        <w:rPr>
          <w:i/>
          <w:szCs w:val="24"/>
        </w:rPr>
      </w:pPr>
    </w:p>
    <w:p w14:paraId="7E200AE6" w14:textId="77777777" w:rsidR="0061144C" w:rsidRDefault="0061144C" w:rsidP="0061144C">
      <w:pPr>
        <w:ind w:firstLine="720"/>
        <w:jc w:val="both"/>
        <w:rPr>
          <w:i/>
          <w:szCs w:val="24"/>
        </w:rPr>
      </w:pPr>
      <w:r w:rsidRPr="0061144C">
        <w:rPr>
          <w:i/>
          <w:szCs w:val="24"/>
        </w:rPr>
        <w:t>Initial State</w:t>
      </w:r>
    </w:p>
    <w:p w14:paraId="2E4F163D" w14:textId="77777777" w:rsidR="0061144C" w:rsidRDefault="0061144C" w:rsidP="0061144C">
      <w:pPr>
        <w:ind w:firstLine="720"/>
        <w:jc w:val="both"/>
        <w:rPr>
          <w:i/>
          <w:szCs w:val="24"/>
        </w:rPr>
      </w:pPr>
      <w:r w:rsidRPr="0061144C">
        <w:rPr>
          <w:i/>
          <w:szCs w:val="24"/>
        </w:rPr>
        <w:t>Simplify</w:t>
      </w:r>
    </w:p>
    <w:p w14:paraId="2B14DF3A" w14:textId="77777777" w:rsidR="0061144C" w:rsidRDefault="0061144C" w:rsidP="0061144C">
      <w:pPr>
        <w:ind w:firstLine="720"/>
        <w:jc w:val="both"/>
        <w:rPr>
          <w:i/>
          <w:szCs w:val="24"/>
        </w:rPr>
      </w:pPr>
      <w:r w:rsidRPr="0061144C">
        <w:rPr>
          <w:i/>
          <w:szCs w:val="28"/>
        </w:rPr>
        <w:t>Move Negations In</w:t>
      </w:r>
    </w:p>
    <w:p w14:paraId="5AC48F55" w14:textId="77777777" w:rsidR="0061144C" w:rsidRDefault="0061144C" w:rsidP="0061144C">
      <w:pPr>
        <w:ind w:firstLine="720"/>
        <w:jc w:val="both"/>
        <w:rPr>
          <w:i/>
          <w:szCs w:val="24"/>
        </w:rPr>
      </w:pPr>
      <w:r w:rsidRPr="0061144C">
        <w:rPr>
          <w:i/>
          <w:szCs w:val="28"/>
        </w:rPr>
        <w:t>Distribute Qualifiers</w:t>
      </w:r>
    </w:p>
    <w:p w14:paraId="41BB92DC" w14:textId="77777777" w:rsidR="0061144C" w:rsidRDefault="0061144C" w:rsidP="0061144C">
      <w:pPr>
        <w:ind w:firstLine="720"/>
        <w:jc w:val="both"/>
        <w:rPr>
          <w:i/>
          <w:szCs w:val="24"/>
        </w:rPr>
      </w:pPr>
      <w:proofErr w:type="spellStart"/>
      <w:r w:rsidRPr="0061144C">
        <w:rPr>
          <w:i/>
          <w:szCs w:val="28"/>
        </w:rPr>
        <w:t>Skolemization</w:t>
      </w:r>
      <w:proofErr w:type="spellEnd"/>
    </w:p>
    <w:p w14:paraId="53FDD9BD" w14:textId="77777777" w:rsidR="0061144C" w:rsidRPr="0061144C" w:rsidRDefault="0061144C" w:rsidP="0061144C">
      <w:pPr>
        <w:ind w:firstLine="720"/>
        <w:jc w:val="both"/>
        <w:rPr>
          <w:i/>
          <w:szCs w:val="24"/>
        </w:rPr>
      </w:pPr>
      <w:r w:rsidRPr="0061144C">
        <w:rPr>
          <w:i/>
          <w:szCs w:val="28"/>
        </w:rPr>
        <w:t>Distribute Disjunctions</w:t>
      </w:r>
    </w:p>
    <w:p w14:paraId="4C96FD01" w14:textId="77777777" w:rsidR="0061144C" w:rsidRPr="0061144C" w:rsidRDefault="0061144C" w:rsidP="0061144C">
      <w:pPr>
        <w:pStyle w:val="ListParagraph"/>
        <w:jc w:val="both"/>
        <w:rPr>
          <w:i/>
          <w:szCs w:val="24"/>
        </w:rPr>
      </w:pPr>
      <w:r w:rsidRPr="00BB6B80">
        <w:rPr>
          <w:i/>
          <w:szCs w:val="28"/>
        </w:rPr>
        <w:t>Convert to CNF</w:t>
      </w:r>
    </w:p>
    <w:p w14:paraId="7D24A14F" w14:textId="77777777" w:rsidR="00757034" w:rsidRPr="00CD59B7" w:rsidRDefault="00757034" w:rsidP="00342302">
      <w:pPr>
        <w:jc w:val="both"/>
        <w:rPr>
          <w:sz w:val="24"/>
          <w:szCs w:val="24"/>
        </w:rPr>
      </w:pPr>
    </w:p>
    <w:p w14:paraId="014D4CB6" w14:textId="77777777" w:rsidR="008815C3" w:rsidRPr="00CD59B7" w:rsidRDefault="00027E71" w:rsidP="00342302">
      <w:pPr>
        <w:jc w:val="both"/>
        <w:rPr>
          <w:b/>
          <w:sz w:val="24"/>
          <w:szCs w:val="24"/>
        </w:rPr>
      </w:pPr>
      <w:r w:rsidRPr="00CD59B7">
        <w:rPr>
          <w:b/>
          <w:sz w:val="24"/>
          <w:szCs w:val="24"/>
        </w:rPr>
        <w:t>Q</w:t>
      </w:r>
      <w:r w:rsidR="00346A76" w:rsidRPr="00CD59B7">
        <w:rPr>
          <w:b/>
          <w:sz w:val="24"/>
          <w:szCs w:val="24"/>
        </w:rPr>
        <w:t>6</w:t>
      </w:r>
      <w:r w:rsidR="00842A49" w:rsidRPr="00CD59B7">
        <w:rPr>
          <w:b/>
          <w:sz w:val="24"/>
          <w:szCs w:val="24"/>
        </w:rPr>
        <w:t>.</w:t>
      </w:r>
      <w:r w:rsidR="008815C3" w:rsidRPr="00CD59B7">
        <w:rPr>
          <w:b/>
          <w:sz w:val="24"/>
          <w:szCs w:val="24"/>
        </w:rPr>
        <w:t xml:space="preserve"> </w:t>
      </w:r>
      <w:r w:rsidR="00842A49" w:rsidRPr="00CD59B7">
        <w:rPr>
          <w:b/>
          <w:sz w:val="24"/>
          <w:szCs w:val="24"/>
        </w:rPr>
        <w:t xml:space="preserve"> </w:t>
      </w:r>
      <w:r w:rsidR="008815C3" w:rsidRPr="00CD59B7">
        <w:rPr>
          <w:b/>
          <w:sz w:val="24"/>
          <w:szCs w:val="24"/>
        </w:rPr>
        <w:t>Use resolution-refutation to prove that a</w:t>
      </w:r>
      <w:r w:rsidR="00842A49" w:rsidRPr="00CD59B7">
        <w:rPr>
          <w:b/>
          <w:sz w:val="24"/>
          <w:szCs w:val="24"/>
        </w:rPr>
        <w:t>n</w:t>
      </w:r>
      <w:r w:rsidR="008815C3" w:rsidRPr="00CD59B7">
        <w:rPr>
          <w:b/>
          <w:sz w:val="24"/>
          <w:szCs w:val="24"/>
        </w:rPr>
        <w:t xml:space="preserve"> </w:t>
      </w:r>
      <w:r w:rsidR="00842A49" w:rsidRPr="00CD59B7">
        <w:rPr>
          <w:b/>
          <w:sz w:val="24"/>
          <w:szCs w:val="24"/>
        </w:rPr>
        <w:t>ogre</w:t>
      </w:r>
      <w:r w:rsidR="008815C3" w:rsidRPr="00CD59B7">
        <w:rPr>
          <w:b/>
          <w:sz w:val="24"/>
          <w:szCs w:val="24"/>
        </w:rPr>
        <w:t xml:space="preserve"> can </w:t>
      </w:r>
      <w:r w:rsidR="00842A49" w:rsidRPr="00CD59B7">
        <w:rPr>
          <w:b/>
          <w:sz w:val="24"/>
          <w:szCs w:val="24"/>
        </w:rPr>
        <w:t>clobber a goblin</w:t>
      </w:r>
      <w:r w:rsidRPr="00CD59B7">
        <w:rPr>
          <w:b/>
          <w:sz w:val="24"/>
          <w:szCs w:val="24"/>
        </w:rPr>
        <w:t xml:space="preserve">. In addition to the facts </w:t>
      </w:r>
      <w:r w:rsidR="008815C3" w:rsidRPr="00CD59B7">
        <w:rPr>
          <w:b/>
          <w:sz w:val="24"/>
          <w:szCs w:val="24"/>
        </w:rPr>
        <w:t xml:space="preserve">explicitly stated above, you may need to write other </w:t>
      </w:r>
      <w:r w:rsidRPr="00CD59B7">
        <w:rPr>
          <w:b/>
          <w:sz w:val="24"/>
          <w:szCs w:val="24"/>
        </w:rPr>
        <w:t xml:space="preserve">statements to </w:t>
      </w:r>
      <w:r w:rsidR="008815C3" w:rsidRPr="00CD59B7">
        <w:rPr>
          <w:b/>
          <w:sz w:val="24"/>
          <w:szCs w:val="24"/>
        </w:rPr>
        <w:t>do the proof.</w:t>
      </w:r>
    </w:p>
    <w:p w14:paraId="7349B909" w14:textId="0F56F14E" w:rsidR="00C9253C" w:rsidRDefault="00346A76" w:rsidP="00C9253C">
      <w:pPr>
        <w:jc w:val="both"/>
        <w:rPr>
          <w:b/>
          <w:sz w:val="24"/>
          <w:szCs w:val="24"/>
          <w:u w:val="single"/>
        </w:rPr>
      </w:pPr>
      <w:r w:rsidRPr="00CD59B7">
        <w:rPr>
          <w:b/>
          <w:sz w:val="24"/>
          <w:szCs w:val="24"/>
        </w:rPr>
        <w:t>Q7</w:t>
      </w:r>
      <w:r w:rsidR="00027E71" w:rsidRPr="00CD59B7">
        <w:rPr>
          <w:b/>
          <w:sz w:val="24"/>
          <w:szCs w:val="24"/>
        </w:rPr>
        <w:t xml:space="preserve">.  </w:t>
      </w:r>
      <w:r w:rsidR="008815C3" w:rsidRPr="00CD59B7">
        <w:rPr>
          <w:b/>
          <w:sz w:val="24"/>
          <w:szCs w:val="24"/>
        </w:rPr>
        <w:t xml:space="preserve">What other </w:t>
      </w:r>
      <w:r w:rsidR="00A64433" w:rsidRPr="00CD59B7">
        <w:rPr>
          <w:b/>
          <w:sz w:val="24"/>
          <w:szCs w:val="24"/>
        </w:rPr>
        <w:t>creatures can an Ogre eat</w:t>
      </w:r>
      <w:r w:rsidR="008815C3" w:rsidRPr="00CD59B7">
        <w:rPr>
          <w:b/>
          <w:sz w:val="24"/>
          <w:szCs w:val="24"/>
        </w:rPr>
        <w:t xml:space="preserve">? </w:t>
      </w:r>
      <w:r w:rsidR="008815C3" w:rsidRPr="00CD59B7">
        <w:rPr>
          <w:b/>
          <w:sz w:val="24"/>
          <w:szCs w:val="24"/>
          <w:u w:val="single"/>
        </w:rPr>
        <w:t>Show your work.</w:t>
      </w:r>
    </w:p>
    <w:p w14:paraId="444F7C09" w14:textId="77777777" w:rsidR="00BB6B80" w:rsidRPr="003975EE" w:rsidRDefault="00BB6B80" w:rsidP="00C9253C">
      <w:pPr>
        <w:jc w:val="both"/>
        <w:rPr>
          <w:b/>
          <w:sz w:val="24"/>
          <w:szCs w:val="24"/>
        </w:rPr>
      </w:pPr>
    </w:p>
    <w:p w14:paraId="21253E20" w14:textId="77777777" w:rsidR="003975EE" w:rsidRDefault="003975EE" w:rsidP="00C9253C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Q8a</w:t>
      </w:r>
    </w:p>
    <w:p w14:paraId="6E4C8836" w14:textId="2CCD264C" w:rsidR="00342302" w:rsidRPr="003975EE" w:rsidRDefault="008B271F" w:rsidP="003975EE">
      <w:pPr>
        <w:pStyle w:val="ListParagraph"/>
        <w:numPr>
          <w:ilvl w:val="0"/>
          <w:numId w:val="9"/>
        </w:numPr>
        <w:spacing w:after="0"/>
        <w:jc w:val="both"/>
        <w:rPr>
          <w:rFonts w:cs="Courier New"/>
          <w:sz w:val="24"/>
          <w:szCs w:val="24"/>
        </w:rPr>
      </w:pPr>
      <w:r w:rsidRPr="003975EE">
        <w:rPr>
          <w:rFonts w:cs="Courier New"/>
          <w:sz w:val="24"/>
          <w:szCs w:val="24"/>
        </w:rPr>
        <w:t>True</w:t>
      </w:r>
    </w:p>
    <w:p w14:paraId="789442B4" w14:textId="77777777" w:rsidR="003975EE" w:rsidRDefault="003975EE" w:rsidP="00C9253C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Q8b</w:t>
      </w:r>
    </w:p>
    <w:p w14:paraId="09128478" w14:textId="6ACFF131" w:rsidR="00342302" w:rsidRPr="003975EE" w:rsidRDefault="008B271F" w:rsidP="003975EE">
      <w:pPr>
        <w:pStyle w:val="ListParagraph"/>
        <w:numPr>
          <w:ilvl w:val="0"/>
          <w:numId w:val="9"/>
        </w:numPr>
        <w:spacing w:after="0"/>
        <w:jc w:val="both"/>
        <w:rPr>
          <w:rFonts w:cs="Courier New"/>
          <w:sz w:val="24"/>
          <w:szCs w:val="24"/>
        </w:rPr>
      </w:pPr>
      <w:proofErr w:type="gramStart"/>
      <w:r w:rsidRPr="003975EE">
        <w:rPr>
          <w:rFonts w:cs="Courier New"/>
          <w:sz w:val="24"/>
          <w:szCs w:val="24"/>
        </w:rPr>
        <w:t>x</w:t>
      </w:r>
      <w:proofErr w:type="gramEnd"/>
      <w:r w:rsidRPr="003975EE">
        <w:rPr>
          <w:rFonts w:cs="Courier New"/>
          <w:sz w:val="24"/>
          <w:szCs w:val="24"/>
        </w:rPr>
        <w:t xml:space="preserve"> = </w:t>
      </w:r>
      <w:proofErr w:type="spellStart"/>
      <w:r w:rsidRPr="003975EE">
        <w:rPr>
          <w:rFonts w:cs="Courier New"/>
          <w:sz w:val="24"/>
          <w:szCs w:val="24"/>
        </w:rPr>
        <w:t>mia</w:t>
      </w:r>
      <w:proofErr w:type="spellEnd"/>
    </w:p>
    <w:p w14:paraId="30350E42" w14:textId="77777777" w:rsidR="003975EE" w:rsidRDefault="003975EE" w:rsidP="00342302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Q8c</w:t>
      </w:r>
    </w:p>
    <w:p w14:paraId="2670A505" w14:textId="7E70CBA5" w:rsidR="008B271F" w:rsidRPr="003975EE" w:rsidRDefault="00C9253C" w:rsidP="003975EE">
      <w:pPr>
        <w:pStyle w:val="ListParagraph"/>
        <w:numPr>
          <w:ilvl w:val="0"/>
          <w:numId w:val="9"/>
        </w:numPr>
        <w:spacing w:after="0"/>
        <w:jc w:val="both"/>
        <w:rPr>
          <w:rFonts w:cs="Courier New"/>
          <w:sz w:val="24"/>
          <w:szCs w:val="24"/>
        </w:rPr>
      </w:pPr>
      <w:proofErr w:type="gramStart"/>
      <w:r w:rsidRPr="003975EE">
        <w:rPr>
          <w:rFonts w:cs="Courier New"/>
          <w:sz w:val="24"/>
          <w:szCs w:val="24"/>
        </w:rPr>
        <w:t>x</w:t>
      </w:r>
      <w:proofErr w:type="gramEnd"/>
      <w:r w:rsidR="008B271F" w:rsidRPr="003975EE">
        <w:rPr>
          <w:rFonts w:cs="Courier New"/>
          <w:sz w:val="24"/>
          <w:szCs w:val="24"/>
        </w:rPr>
        <w:t xml:space="preserve"> = </w:t>
      </w:r>
      <w:proofErr w:type="spellStart"/>
      <w:r w:rsidR="008B271F" w:rsidRPr="003975EE">
        <w:rPr>
          <w:rFonts w:cs="Courier New"/>
          <w:sz w:val="24"/>
          <w:szCs w:val="24"/>
        </w:rPr>
        <w:t>mia</w:t>
      </w:r>
      <w:proofErr w:type="spellEnd"/>
    </w:p>
    <w:p w14:paraId="759F3BC0" w14:textId="77777777" w:rsidR="003975EE" w:rsidRDefault="00342302" w:rsidP="00342302">
      <w:pPr>
        <w:spacing w:after="0"/>
        <w:jc w:val="both"/>
        <w:rPr>
          <w:sz w:val="24"/>
          <w:szCs w:val="24"/>
        </w:rPr>
      </w:pPr>
      <w:r w:rsidRPr="00CD59B7">
        <w:rPr>
          <w:sz w:val="24"/>
          <w:szCs w:val="24"/>
        </w:rPr>
        <w:t>Q8d</w:t>
      </w:r>
    </w:p>
    <w:p w14:paraId="4A7777D9" w14:textId="78C41EEC" w:rsidR="008B271F" w:rsidRPr="003975EE" w:rsidRDefault="008B271F" w:rsidP="003975EE">
      <w:pPr>
        <w:pStyle w:val="ListParagraph"/>
        <w:numPr>
          <w:ilvl w:val="0"/>
          <w:numId w:val="9"/>
        </w:numPr>
        <w:spacing w:after="0"/>
        <w:jc w:val="both"/>
        <w:rPr>
          <w:rFonts w:cs="Courier New"/>
          <w:sz w:val="24"/>
          <w:szCs w:val="24"/>
        </w:rPr>
      </w:pPr>
      <w:proofErr w:type="gramStart"/>
      <w:r w:rsidRPr="003975EE">
        <w:rPr>
          <w:rFonts w:cs="Courier New"/>
          <w:sz w:val="24"/>
          <w:szCs w:val="24"/>
        </w:rPr>
        <w:t>false</w:t>
      </w:r>
      <w:proofErr w:type="gramEnd"/>
    </w:p>
    <w:p w14:paraId="44C5A7FE" w14:textId="77777777" w:rsidR="003975EE" w:rsidRDefault="00342302" w:rsidP="00342302">
      <w:pPr>
        <w:spacing w:after="0"/>
        <w:jc w:val="both"/>
        <w:rPr>
          <w:sz w:val="24"/>
          <w:szCs w:val="24"/>
        </w:rPr>
      </w:pPr>
      <w:r w:rsidRPr="00CD59B7">
        <w:rPr>
          <w:sz w:val="24"/>
          <w:szCs w:val="24"/>
        </w:rPr>
        <w:t>Q8e</w:t>
      </w:r>
    </w:p>
    <w:p w14:paraId="643DA129" w14:textId="6DCA8886" w:rsidR="008B271F" w:rsidRPr="003975EE" w:rsidRDefault="008B271F" w:rsidP="003975EE">
      <w:pPr>
        <w:pStyle w:val="ListParagraph"/>
        <w:numPr>
          <w:ilvl w:val="0"/>
          <w:numId w:val="9"/>
        </w:numPr>
        <w:spacing w:after="0"/>
        <w:jc w:val="both"/>
        <w:rPr>
          <w:rFonts w:cs="Courier New"/>
          <w:sz w:val="24"/>
          <w:szCs w:val="24"/>
        </w:rPr>
      </w:pPr>
      <w:proofErr w:type="gramStart"/>
      <w:r w:rsidRPr="003975EE">
        <w:rPr>
          <w:rFonts w:cs="Courier New"/>
          <w:sz w:val="24"/>
          <w:szCs w:val="24"/>
        </w:rPr>
        <w:t>x</w:t>
      </w:r>
      <w:proofErr w:type="gramEnd"/>
      <w:r w:rsidRPr="003975EE">
        <w:rPr>
          <w:rFonts w:cs="Courier New"/>
          <w:sz w:val="24"/>
          <w:szCs w:val="24"/>
        </w:rPr>
        <w:t xml:space="preserve"> = Vincent</w:t>
      </w:r>
      <w:r w:rsidR="00C9253C" w:rsidRPr="003975EE">
        <w:rPr>
          <w:rFonts w:cs="Courier New"/>
          <w:sz w:val="24"/>
          <w:szCs w:val="24"/>
        </w:rPr>
        <w:t xml:space="preserve">, </w:t>
      </w:r>
      <w:r w:rsidRPr="003975EE">
        <w:rPr>
          <w:rFonts w:cs="Courier New"/>
          <w:sz w:val="24"/>
          <w:szCs w:val="24"/>
        </w:rPr>
        <w:t xml:space="preserve">x = </w:t>
      </w:r>
      <w:proofErr w:type="spellStart"/>
      <w:r w:rsidRPr="003975EE">
        <w:rPr>
          <w:rFonts w:cs="Courier New"/>
          <w:sz w:val="24"/>
          <w:szCs w:val="24"/>
        </w:rPr>
        <w:t>marsellus</w:t>
      </w:r>
      <w:proofErr w:type="spellEnd"/>
    </w:p>
    <w:p w14:paraId="5399A691" w14:textId="77777777" w:rsidR="003975EE" w:rsidRDefault="00342302" w:rsidP="00342302">
      <w:pPr>
        <w:spacing w:after="0"/>
        <w:jc w:val="both"/>
        <w:rPr>
          <w:sz w:val="24"/>
          <w:szCs w:val="24"/>
        </w:rPr>
      </w:pPr>
      <w:r w:rsidRPr="00CD59B7">
        <w:rPr>
          <w:sz w:val="24"/>
          <w:szCs w:val="24"/>
        </w:rPr>
        <w:t>Q8f</w:t>
      </w:r>
    </w:p>
    <w:p w14:paraId="2B5CA03A" w14:textId="5D69160C" w:rsidR="008B271F" w:rsidRPr="003975EE" w:rsidRDefault="003975EE" w:rsidP="003975EE">
      <w:pPr>
        <w:pStyle w:val="ListParagraph"/>
        <w:numPr>
          <w:ilvl w:val="0"/>
          <w:numId w:val="9"/>
        </w:numPr>
        <w:spacing w:after="0"/>
        <w:jc w:val="both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>x</w:t>
      </w:r>
      <w:proofErr w:type="gramEnd"/>
      <w:r w:rsidR="008B271F" w:rsidRPr="003975EE">
        <w:rPr>
          <w:rFonts w:cs="Courier New"/>
          <w:sz w:val="24"/>
          <w:szCs w:val="24"/>
        </w:rPr>
        <w:t xml:space="preserve"> = Vinc</w:t>
      </w:r>
      <w:r w:rsidR="00C9253C" w:rsidRPr="003975EE">
        <w:rPr>
          <w:rFonts w:cs="Courier New"/>
          <w:sz w:val="24"/>
          <w:szCs w:val="24"/>
        </w:rPr>
        <w:t xml:space="preserve">ent, </w:t>
      </w:r>
      <w:r>
        <w:rPr>
          <w:rFonts w:cs="Courier New"/>
          <w:sz w:val="24"/>
          <w:szCs w:val="24"/>
        </w:rPr>
        <w:t>x</w:t>
      </w:r>
      <w:r w:rsidR="008B271F" w:rsidRPr="003975EE">
        <w:rPr>
          <w:rFonts w:cs="Courier New"/>
          <w:sz w:val="24"/>
          <w:szCs w:val="24"/>
        </w:rPr>
        <w:t xml:space="preserve"> = </w:t>
      </w:r>
      <w:proofErr w:type="spellStart"/>
      <w:r w:rsidR="008B271F" w:rsidRPr="003975EE">
        <w:rPr>
          <w:rFonts w:cs="Courier New"/>
          <w:sz w:val="24"/>
          <w:szCs w:val="24"/>
        </w:rPr>
        <w:t>marsellus</w:t>
      </w:r>
      <w:proofErr w:type="spellEnd"/>
    </w:p>
    <w:p w14:paraId="0FD16B29" w14:textId="77777777" w:rsidR="003975EE" w:rsidRDefault="00342302" w:rsidP="00342302">
      <w:pPr>
        <w:spacing w:after="0"/>
        <w:jc w:val="both"/>
        <w:rPr>
          <w:sz w:val="24"/>
          <w:szCs w:val="24"/>
        </w:rPr>
      </w:pPr>
      <w:r w:rsidRPr="00CD59B7">
        <w:rPr>
          <w:sz w:val="24"/>
          <w:szCs w:val="24"/>
        </w:rPr>
        <w:lastRenderedPageBreak/>
        <w:t>Q8g</w:t>
      </w:r>
    </w:p>
    <w:p w14:paraId="1B7B8DFD" w14:textId="75EFE5FC" w:rsidR="00B940A0" w:rsidRPr="003975EE" w:rsidRDefault="003975EE" w:rsidP="003975EE">
      <w:pPr>
        <w:pStyle w:val="ListParagraph"/>
        <w:numPr>
          <w:ilvl w:val="0"/>
          <w:numId w:val="9"/>
        </w:numPr>
        <w:spacing w:after="0"/>
        <w:jc w:val="both"/>
        <w:rPr>
          <w:rFonts w:cs="Courier New"/>
          <w:sz w:val="24"/>
          <w:szCs w:val="24"/>
        </w:rPr>
      </w:pPr>
      <w:proofErr w:type="gramStart"/>
      <w:r>
        <w:rPr>
          <w:rFonts w:cs="Courier New"/>
          <w:sz w:val="24"/>
          <w:szCs w:val="24"/>
        </w:rPr>
        <w:t>x</w:t>
      </w:r>
      <w:proofErr w:type="gramEnd"/>
      <w:r w:rsidR="008B271F" w:rsidRPr="003975EE">
        <w:rPr>
          <w:rFonts w:cs="Courier New"/>
          <w:sz w:val="24"/>
          <w:szCs w:val="24"/>
        </w:rPr>
        <w:t xml:space="preserve"> = </w:t>
      </w:r>
      <w:proofErr w:type="spellStart"/>
      <w:r w:rsidR="008B271F" w:rsidRPr="003975EE">
        <w:rPr>
          <w:rFonts w:cs="Courier New"/>
          <w:sz w:val="24"/>
          <w:szCs w:val="24"/>
        </w:rPr>
        <w:t>honey_bunny</w:t>
      </w:r>
      <w:proofErr w:type="spellEnd"/>
    </w:p>
    <w:p w14:paraId="6E02F03C" w14:textId="77777777" w:rsidR="00C9253C" w:rsidRPr="00CD59B7" w:rsidRDefault="00C9253C" w:rsidP="00342302">
      <w:pPr>
        <w:spacing w:after="0"/>
        <w:jc w:val="both"/>
        <w:rPr>
          <w:rFonts w:cs="Courier New"/>
          <w:sz w:val="24"/>
          <w:szCs w:val="24"/>
        </w:rPr>
      </w:pPr>
    </w:p>
    <w:p w14:paraId="01C71906" w14:textId="77777777" w:rsidR="00342302" w:rsidRPr="00CD59B7" w:rsidRDefault="00342302" w:rsidP="00342302">
      <w:p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Q9.  </w:t>
      </w:r>
    </w:p>
    <w:p w14:paraId="70A301BC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car</w:t>
      </w:r>
      <w:proofErr w:type="spell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bmw</w:t>
      </w:r>
      <w:proofErr w:type="spellEnd"/>
      <w:r w:rsidRPr="00CD59B7">
        <w:rPr>
          <w:sz w:val="24"/>
          <w:szCs w:val="24"/>
        </w:rPr>
        <w:t>).</w:t>
      </w:r>
    </w:p>
    <w:p w14:paraId="38868095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car</w:t>
      </w:r>
      <w:proofErr w:type="spellEnd"/>
      <w:r w:rsidRPr="00CD59B7">
        <w:rPr>
          <w:sz w:val="24"/>
          <w:szCs w:val="24"/>
        </w:rPr>
        <w:t>(civic).</w:t>
      </w:r>
    </w:p>
    <w:p w14:paraId="1AFFB490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moto</w:t>
      </w:r>
      <w:proofErr w:type="spell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harley</w:t>
      </w:r>
      <w:proofErr w:type="spellEnd"/>
      <w:r w:rsidRPr="00CD59B7">
        <w:rPr>
          <w:sz w:val="24"/>
          <w:szCs w:val="24"/>
        </w:rPr>
        <w:t>).</w:t>
      </w:r>
    </w:p>
    <w:p w14:paraId="5EBEC962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ast</w:t>
      </w:r>
      <w:proofErr w:type="spell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bmw</w:t>
      </w:r>
      <w:proofErr w:type="spellEnd"/>
      <w:r w:rsidRPr="00CD59B7">
        <w:rPr>
          <w:sz w:val="24"/>
          <w:szCs w:val="24"/>
        </w:rPr>
        <w:t>).</w:t>
      </w:r>
    </w:p>
    <w:p w14:paraId="5840A2F8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ast</w:t>
      </w:r>
      <w:proofErr w:type="spell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harley</w:t>
      </w:r>
      <w:proofErr w:type="spellEnd"/>
      <w:r w:rsidRPr="00CD59B7">
        <w:rPr>
          <w:sz w:val="24"/>
          <w:szCs w:val="24"/>
        </w:rPr>
        <w:t>).</w:t>
      </w:r>
    </w:p>
    <w:p w14:paraId="42B8F34A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ast</w:t>
      </w:r>
      <w:proofErr w:type="spellEnd"/>
      <w:r w:rsidRPr="00CD59B7">
        <w:rPr>
          <w:sz w:val="24"/>
          <w:szCs w:val="24"/>
        </w:rPr>
        <w:t>(flash).</w:t>
      </w:r>
    </w:p>
    <w:p w14:paraId="4C5A26A3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slow</w:t>
      </w:r>
      <w:proofErr w:type="spellEnd"/>
      <w:r w:rsidRPr="00CD59B7">
        <w:rPr>
          <w:sz w:val="24"/>
          <w:szCs w:val="24"/>
        </w:rPr>
        <w:t>(civic).</w:t>
      </w:r>
    </w:p>
    <w:p w14:paraId="3989235E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un</w:t>
      </w:r>
      <w:proofErr w:type="spellEnd"/>
      <w:r w:rsidRPr="00CD59B7">
        <w:rPr>
          <w:sz w:val="24"/>
          <w:szCs w:val="24"/>
        </w:rPr>
        <w:t xml:space="preserve">(A) :- </w:t>
      </w:r>
      <w:proofErr w:type="spellStart"/>
      <w:r w:rsidRPr="00CD59B7">
        <w:rPr>
          <w:sz w:val="24"/>
          <w:szCs w:val="24"/>
        </w:rPr>
        <w:t>is_car</w:t>
      </w:r>
      <w:proofErr w:type="spellEnd"/>
      <w:r w:rsidRPr="00CD59B7">
        <w:rPr>
          <w:sz w:val="24"/>
          <w:szCs w:val="24"/>
        </w:rPr>
        <w:t>(A),</w:t>
      </w:r>
      <w:proofErr w:type="spellStart"/>
      <w:r w:rsidRPr="00CD59B7">
        <w:rPr>
          <w:sz w:val="24"/>
          <w:szCs w:val="24"/>
        </w:rPr>
        <w:t>is_fast</w:t>
      </w:r>
      <w:proofErr w:type="spellEnd"/>
      <w:r w:rsidRPr="00CD59B7">
        <w:rPr>
          <w:sz w:val="24"/>
          <w:szCs w:val="24"/>
        </w:rPr>
        <w:t>(A).</w:t>
      </w:r>
    </w:p>
    <w:p w14:paraId="5D1E930E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un</w:t>
      </w:r>
      <w:proofErr w:type="spellEnd"/>
      <w:r w:rsidRPr="00CD59B7">
        <w:rPr>
          <w:sz w:val="24"/>
          <w:szCs w:val="24"/>
        </w:rPr>
        <w:t xml:space="preserve">(A) :- </w:t>
      </w:r>
      <w:proofErr w:type="spellStart"/>
      <w:r w:rsidRPr="00CD59B7">
        <w:rPr>
          <w:sz w:val="24"/>
          <w:szCs w:val="24"/>
        </w:rPr>
        <w:t>is_moto</w:t>
      </w:r>
      <w:proofErr w:type="spellEnd"/>
      <w:r w:rsidRPr="00CD59B7">
        <w:rPr>
          <w:sz w:val="24"/>
          <w:szCs w:val="24"/>
        </w:rPr>
        <w:t>(A),</w:t>
      </w:r>
      <w:proofErr w:type="spellStart"/>
      <w:r w:rsidRPr="00CD59B7">
        <w:rPr>
          <w:sz w:val="24"/>
          <w:szCs w:val="24"/>
        </w:rPr>
        <w:t>is_fast</w:t>
      </w:r>
      <w:proofErr w:type="spellEnd"/>
      <w:r w:rsidRPr="00CD59B7">
        <w:rPr>
          <w:sz w:val="24"/>
          <w:szCs w:val="24"/>
        </w:rPr>
        <w:t>(A).</w:t>
      </w:r>
    </w:p>
    <w:p w14:paraId="0B193C0A" w14:textId="77777777" w:rsidR="0048326D" w:rsidRPr="00CD59B7" w:rsidRDefault="0048326D" w:rsidP="0048326D">
      <w:pPr>
        <w:pStyle w:val="ListParagraph"/>
        <w:jc w:val="both"/>
        <w:rPr>
          <w:sz w:val="24"/>
          <w:szCs w:val="24"/>
        </w:rPr>
      </w:pPr>
    </w:p>
    <w:p w14:paraId="78FC6BFB" w14:textId="797179F8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un</w:t>
      </w:r>
      <w:proofErr w:type="spell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bmw</w:t>
      </w:r>
      <w:proofErr w:type="spellEnd"/>
      <w:r w:rsidRPr="00CD59B7">
        <w:rPr>
          <w:sz w:val="24"/>
          <w:szCs w:val="24"/>
        </w:rPr>
        <w:t>).</w:t>
      </w:r>
    </w:p>
    <w:p w14:paraId="116113E9" w14:textId="54458C03" w:rsidR="0048326D" w:rsidRPr="00CD59B7" w:rsidRDefault="0048326D" w:rsidP="0048326D">
      <w:pPr>
        <w:pStyle w:val="ListParagraph"/>
        <w:numPr>
          <w:ilvl w:val="1"/>
          <w:numId w:val="6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True</w:t>
      </w:r>
    </w:p>
    <w:p w14:paraId="06C76B9B" w14:textId="0DA92522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un</w:t>
      </w:r>
      <w:proofErr w:type="spellEnd"/>
      <w:r w:rsidRPr="00CD59B7">
        <w:rPr>
          <w:sz w:val="24"/>
          <w:szCs w:val="24"/>
        </w:rPr>
        <w:t xml:space="preserve">(flash). </w:t>
      </w:r>
    </w:p>
    <w:p w14:paraId="6DA9297A" w14:textId="2D024DEA" w:rsidR="0048326D" w:rsidRPr="00CD59B7" w:rsidRDefault="0048326D" w:rsidP="0048326D">
      <w:pPr>
        <w:pStyle w:val="ListParagraph"/>
        <w:numPr>
          <w:ilvl w:val="1"/>
          <w:numId w:val="6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False</w:t>
      </w:r>
    </w:p>
    <w:p w14:paraId="2B77D0AF" w14:textId="16731E0B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un</w:t>
      </w:r>
      <w:proofErr w:type="spellEnd"/>
      <w:r w:rsidRPr="00CD59B7">
        <w:rPr>
          <w:sz w:val="24"/>
          <w:szCs w:val="24"/>
        </w:rPr>
        <w:t>(civic).</w:t>
      </w:r>
    </w:p>
    <w:p w14:paraId="5954429E" w14:textId="10612267" w:rsidR="0048326D" w:rsidRPr="00CD59B7" w:rsidRDefault="0048326D" w:rsidP="0048326D">
      <w:pPr>
        <w:pStyle w:val="ListParagraph"/>
        <w:numPr>
          <w:ilvl w:val="1"/>
          <w:numId w:val="6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False</w:t>
      </w:r>
    </w:p>
    <w:p w14:paraId="3B64105C" w14:textId="2E8D85F8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un</w:t>
      </w:r>
      <w:proofErr w:type="spell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harley</w:t>
      </w:r>
      <w:proofErr w:type="spellEnd"/>
      <w:r w:rsidRPr="00CD59B7">
        <w:rPr>
          <w:sz w:val="24"/>
          <w:szCs w:val="24"/>
        </w:rPr>
        <w:t>).</w:t>
      </w:r>
    </w:p>
    <w:p w14:paraId="61A530D6" w14:textId="194F68C5" w:rsidR="0048326D" w:rsidRPr="00CD59B7" w:rsidRDefault="0048326D" w:rsidP="0048326D">
      <w:pPr>
        <w:pStyle w:val="ListParagraph"/>
        <w:numPr>
          <w:ilvl w:val="1"/>
          <w:numId w:val="6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True</w:t>
      </w:r>
    </w:p>
    <w:p w14:paraId="5F127574" w14:textId="05844F20" w:rsidR="00D71446" w:rsidRPr="00CD59B7" w:rsidRDefault="00D71446" w:rsidP="004E4143">
      <w:pPr>
        <w:jc w:val="both"/>
        <w:rPr>
          <w:b/>
          <w:sz w:val="24"/>
          <w:szCs w:val="24"/>
          <w:u w:val="single"/>
        </w:rPr>
      </w:pPr>
      <w:r w:rsidRPr="00CD59B7">
        <w:rPr>
          <w:sz w:val="24"/>
          <w:szCs w:val="24"/>
        </w:rPr>
        <w:t xml:space="preserve">Q10: </w:t>
      </w:r>
    </w:p>
    <w:p w14:paraId="2782DFDD" w14:textId="4E3034BA" w:rsidR="0048326D" w:rsidRPr="00CD59B7" w:rsidRDefault="0048326D" w:rsidP="0048326D">
      <w:pPr>
        <w:pStyle w:val="ListParagraph"/>
        <w:numPr>
          <w:ilvl w:val="0"/>
          <w:numId w:val="8"/>
        </w:numPr>
        <w:ind w:left="720"/>
        <w:jc w:val="both"/>
        <w:rPr>
          <w:sz w:val="24"/>
          <w:szCs w:val="24"/>
        </w:rPr>
      </w:pPr>
      <w:r w:rsidRPr="00CD59B7">
        <w:rPr>
          <w:sz w:val="24"/>
          <w:szCs w:val="24"/>
        </w:rPr>
        <w:t>Ogre cannot clobber a goblin.</w:t>
      </w:r>
    </w:p>
    <w:p w14:paraId="27CF89D5" w14:textId="6C6040EB" w:rsidR="0048326D" w:rsidRPr="00CD59B7" w:rsidRDefault="0048326D" w:rsidP="0048326D">
      <w:pPr>
        <w:pStyle w:val="ListParagraph"/>
        <w:numPr>
          <w:ilvl w:val="0"/>
          <w:numId w:val="8"/>
        </w:numPr>
        <w:ind w:left="720"/>
        <w:jc w:val="both"/>
        <w:rPr>
          <w:sz w:val="24"/>
          <w:szCs w:val="24"/>
        </w:rPr>
      </w:pPr>
      <w:proofErr w:type="spellStart"/>
      <w:r w:rsidRPr="00CD59B7">
        <w:rPr>
          <w:sz w:val="24"/>
          <w:szCs w:val="24"/>
        </w:rPr>
        <w:t>Orges</w:t>
      </w:r>
      <w:proofErr w:type="spellEnd"/>
      <w:r w:rsidRPr="00CD59B7">
        <w:rPr>
          <w:sz w:val="24"/>
          <w:szCs w:val="24"/>
        </w:rPr>
        <w:t xml:space="preserve"> eat dwarfs.</w:t>
      </w:r>
    </w:p>
    <w:p w14:paraId="49CA4830" w14:textId="77777777" w:rsidR="0048326D" w:rsidRPr="00CD59B7" w:rsidRDefault="0048326D" w:rsidP="0048326D">
      <w:pPr>
        <w:pStyle w:val="ListParagraph"/>
        <w:jc w:val="both"/>
        <w:rPr>
          <w:b/>
          <w:sz w:val="24"/>
          <w:szCs w:val="24"/>
          <w:u w:val="single"/>
        </w:rPr>
      </w:pPr>
    </w:p>
    <w:p w14:paraId="345F4E1E" w14:textId="77777777" w:rsidR="0048326D" w:rsidRPr="00CD59B7" w:rsidRDefault="0048326D" w:rsidP="0048326D">
      <w:pPr>
        <w:pStyle w:val="ListParagraph"/>
        <w:numPr>
          <w:ilvl w:val="0"/>
          <w:numId w:val="7"/>
        </w:numPr>
        <w:ind w:left="1080"/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ogres</w:t>
      </w:r>
      <w:proofErr w:type="gramEnd"/>
      <w:r w:rsidRPr="00CD59B7">
        <w:rPr>
          <w:sz w:val="24"/>
          <w:szCs w:val="24"/>
        </w:rPr>
        <w:t>(x).</w:t>
      </w:r>
    </w:p>
    <w:p w14:paraId="4744A718" w14:textId="77777777" w:rsidR="0048326D" w:rsidRPr="00CD59B7" w:rsidRDefault="0048326D" w:rsidP="0048326D">
      <w:pPr>
        <w:pStyle w:val="ListParagraph"/>
        <w:numPr>
          <w:ilvl w:val="0"/>
          <w:numId w:val="7"/>
        </w:numPr>
        <w:ind w:left="1080"/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dwarf</w:t>
      </w:r>
      <w:proofErr w:type="gramEnd"/>
      <w:r w:rsidRPr="00CD59B7">
        <w:rPr>
          <w:sz w:val="24"/>
          <w:szCs w:val="24"/>
        </w:rPr>
        <w:t>(y).</w:t>
      </w:r>
    </w:p>
    <w:p w14:paraId="2FCB2786" w14:textId="77777777" w:rsidR="0048326D" w:rsidRPr="00CD59B7" w:rsidRDefault="0048326D" w:rsidP="0048326D">
      <w:pPr>
        <w:pStyle w:val="ListParagraph"/>
        <w:numPr>
          <w:ilvl w:val="0"/>
          <w:numId w:val="7"/>
        </w:numPr>
        <w:ind w:left="1080"/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goblin</w:t>
      </w:r>
      <w:proofErr w:type="gramEnd"/>
      <w:r w:rsidRPr="00CD59B7">
        <w:rPr>
          <w:sz w:val="24"/>
          <w:szCs w:val="24"/>
        </w:rPr>
        <w:t>(z).</w:t>
      </w:r>
    </w:p>
    <w:p w14:paraId="1FB8176C" w14:textId="77777777" w:rsidR="0048326D" w:rsidRPr="00CD59B7" w:rsidRDefault="0048326D" w:rsidP="0048326D">
      <w:pPr>
        <w:pStyle w:val="ListParagraph"/>
        <w:numPr>
          <w:ilvl w:val="0"/>
          <w:numId w:val="7"/>
        </w:numPr>
        <w:ind w:left="1080"/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eat</w:t>
      </w:r>
      <w:proofErr w:type="gramEnd"/>
      <w:r w:rsidRPr="00CD59B7">
        <w:rPr>
          <w:sz w:val="24"/>
          <w:szCs w:val="24"/>
        </w:rPr>
        <w:t>(A,B) :- ogres(A),dwarf(B).</w:t>
      </w:r>
    </w:p>
    <w:p w14:paraId="62D2DBF4" w14:textId="7467589B" w:rsidR="0048326D" w:rsidRPr="00CD59B7" w:rsidRDefault="0048326D" w:rsidP="0048326D">
      <w:pPr>
        <w:pStyle w:val="ListParagraph"/>
        <w:numPr>
          <w:ilvl w:val="0"/>
          <w:numId w:val="7"/>
        </w:numPr>
        <w:ind w:left="1080"/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clobber</w:t>
      </w:r>
      <w:proofErr w:type="gramEnd"/>
      <w:r w:rsidRPr="00CD59B7">
        <w:rPr>
          <w:sz w:val="24"/>
          <w:szCs w:val="24"/>
        </w:rPr>
        <w:t>(A,B) :- dwarf(A),goblin(B).</w:t>
      </w:r>
    </w:p>
    <w:p w14:paraId="76423DDC" w14:textId="11F2F68D" w:rsidR="0048326D" w:rsidRPr="00CD59B7" w:rsidRDefault="0048326D" w:rsidP="0048326D">
      <w:pPr>
        <w:pStyle w:val="ListParagraph"/>
        <w:numPr>
          <w:ilvl w:val="0"/>
          <w:numId w:val="7"/>
        </w:numPr>
        <w:ind w:left="1080"/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clobber</w:t>
      </w:r>
      <w:proofErr w:type="gram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x,z</w:t>
      </w:r>
      <w:proofErr w:type="spellEnd"/>
      <w:r w:rsidRPr="00CD59B7">
        <w:rPr>
          <w:sz w:val="24"/>
          <w:szCs w:val="24"/>
        </w:rPr>
        <w:t>)</w:t>
      </w:r>
    </w:p>
    <w:p w14:paraId="664C234C" w14:textId="7C8FF71A" w:rsidR="0048326D" w:rsidRPr="00CD59B7" w:rsidRDefault="0048326D" w:rsidP="0048326D">
      <w:pPr>
        <w:pStyle w:val="ListParagraph"/>
        <w:numPr>
          <w:ilvl w:val="1"/>
          <w:numId w:val="7"/>
        </w:numPr>
        <w:ind w:left="1800"/>
        <w:jc w:val="both"/>
        <w:rPr>
          <w:sz w:val="24"/>
          <w:szCs w:val="24"/>
        </w:rPr>
      </w:pPr>
      <w:r w:rsidRPr="00CD59B7">
        <w:rPr>
          <w:sz w:val="24"/>
          <w:szCs w:val="24"/>
        </w:rPr>
        <w:t>True</w:t>
      </w:r>
    </w:p>
    <w:p w14:paraId="30E92DD4" w14:textId="62A765DA" w:rsidR="0048326D" w:rsidRPr="00CD59B7" w:rsidRDefault="0048326D" w:rsidP="0048326D">
      <w:pPr>
        <w:pStyle w:val="ListParagraph"/>
        <w:numPr>
          <w:ilvl w:val="0"/>
          <w:numId w:val="7"/>
        </w:numPr>
        <w:ind w:left="1080"/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eat</w:t>
      </w:r>
      <w:proofErr w:type="gram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x,y</w:t>
      </w:r>
      <w:proofErr w:type="spellEnd"/>
      <w:r w:rsidRPr="00CD59B7">
        <w:rPr>
          <w:sz w:val="24"/>
          <w:szCs w:val="24"/>
        </w:rPr>
        <w:t>)</w:t>
      </w:r>
    </w:p>
    <w:p w14:paraId="7A38732C" w14:textId="4AFB5A99" w:rsidR="0048326D" w:rsidRPr="00CD59B7" w:rsidRDefault="0048326D" w:rsidP="0048326D">
      <w:pPr>
        <w:pStyle w:val="ListParagraph"/>
        <w:numPr>
          <w:ilvl w:val="1"/>
          <w:numId w:val="7"/>
        </w:numPr>
        <w:ind w:left="1800"/>
        <w:jc w:val="both"/>
        <w:rPr>
          <w:sz w:val="24"/>
          <w:szCs w:val="24"/>
        </w:rPr>
      </w:pPr>
      <w:r w:rsidRPr="00CD59B7">
        <w:rPr>
          <w:sz w:val="24"/>
          <w:szCs w:val="24"/>
        </w:rPr>
        <w:t>True</w:t>
      </w:r>
    </w:p>
    <w:p w14:paraId="6230D029" w14:textId="77777777" w:rsidR="007E2057" w:rsidRPr="00CD59B7" w:rsidRDefault="007E2057" w:rsidP="004E4143">
      <w:pPr>
        <w:jc w:val="both"/>
        <w:rPr>
          <w:sz w:val="24"/>
          <w:szCs w:val="24"/>
        </w:rPr>
      </w:pPr>
    </w:p>
    <w:p w14:paraId="05AE99C0" w14:textId="43A75568" w:rsidR="007E2057" w:rsidRPr="00D71446" w:rsidRDefault="007E2057" w:rsidP="004E4143">
      <w:pPr>
        <w:jc w:val="both"/>
      </w:pPr>
    </w:p>
    <w:sectPr w:rsidR="007E2057" w:rsidRPr="00D714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enlo Bold">
    <w:panose1 w:val="020B0709030604020204"/>
    <w:charset w:val="00"/>
    <w:family w:val="auto"/>
    <w:pitch w:val="variable"/>
    <w:sig w:usb0="E60022FF" w:usb1="D000F1FB" w:usb2="00000028" w:usb3="00000000" w:csb0="000001D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928AC"/>
    <w:multiLevelType w:val="hybridMultilevel"/>
    <w:tmpl w:val="FDA40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E0638D"/>
    <w:multiLevelType w:val="hybridMultilevel"/>
    <w:tmpl w:val="DBA6F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CC2944"/>
    <w:multiLevelType w:val="hybridMultilevel"/>
    <w:tmpl w:val="391443AC"/>
    <w:lvl w:ilvl="0" w:tplc="9E080A16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0B6962"/>
    <w:multiLevelType w:val="hybridMultilevel"/>
    <w:tmpl w:val="69962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A6349A8"/>
    <w:multiLevelType w:val="hybridMultilevel"/>
    <w:tmpl w:val="B9AA4F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BBE30FB"/>
    <w:multiLevelType w:val="hybridMultilevel"/>
    <w:tmpl w:val="92E01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DF56CD"/>
    <w:multiLevelType w:val="hybridMultilevel"/>
    <w:tmpl w:val="6FE2C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1F4D43"/>
    <w:multiLevelType w:val="hybridMultilevel"/>
    <w:tmpl w:val="30382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BCE5DF5"/>
    <w:multiLevelType w:val="hybridMultilevel"/>
    <w:tmpl w:val="8F5A0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8"/>
  </w:num>
  <w:num w:numId="5">
    <w:abstractNumId w:val="3"/>
  </w:num>
  <w:num w:numId="6">
    <w:abstractNumId w:val="0"/>
  </w:num>
  <w:num w:numId="7">
    <w:abstractNumId w:val="5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wsDAyNzS2MDYyNzZS0lEKTi0uzszPAykwqQUAqLpwYSwAAAA="/>
  </w:docVars>
  <w:rsids>
    <w:rsidRoot w:val="008815C3"/>
    <w:rsid w:val="00027E71"/>
    <w:rsid w:val="001C5334"/>
    <w:rsid w:val="00260C7B"/>
    <w:rsid w:val="00342302"/>
    <w:rsid w:val="00346A76"/>
    <w:rsid w:val="003975EE"/>
    <w:rsid w:val="003C3C0D"/>
    <w:rsid w:val="004061D0"/>
    <w:rsid w:val="004732BA"/>
    <w:rsid w:val="0048326D"/>
    <w:rsid w:val="004C70BB"/>
    <w:rsid w:val="004E4143"/>
    <w:rsid w:val="00500489"/>
    <w:rsid w:val="005312E6"/>
    <w:rsid w:val="005F139E"/>
    <w:rsid w:val="00604621"/>
    <w:rsid w:val="0061144C"/>
    <w:rsid w:val="00615130"/>
    <w:rsid w:val="006F1683"/>
    <w:rsid w:val="006F35C1"/>
    <w:rsid w:val="00757034"/>
    <w:rsid w:val="00757E4E"/>
    <w:rsid w:val="00763CD4"/>
    <w:rsid w:val="00786C7A"/>
    <w:rsid w:val="007A4F0D"/>
    <w:rsid w:val="007C2DE8"/>
    <w:rsid w:val="007E2057"/>
    <w:rsid w:val="007F539D"/>
    <w:rsid w:val="00842A49"/>
    <w:rsid w:val="008815C3"/>
    <w:rsid w:val="008B271F"/>
    <w:rsid w:val="008B52D1"/>
    <w:rsid w:val="00955D89"/>
    <w:rsid w:val="00A55577"/>
    <w:rsid w:val="00A64433"/>
    <w:rsid w:val="00B940A0"/>
    <w:rsid w:val="00BB6B80"/>
    <w:rsid w:val="00BC4193"/>
    <w:rsid w:val="00BE2186"/>
    <w:rsid w:val="00C27066"/>
    <w:rsid w:val="00C57D0E"/>
    <w:rsid w:val="00C9253C"/>
    <w:rsid w:val="00C94052"/>
    <w:rsid w:val="00CD59B7"/>
    <w:rsid w:val="00D71446"/>
    <w:rsid w:val="00D87596"/>
    <w:rsid w:val="00E36207"/>
    <w:rsid w:val="00E56D30"/>
    <w:rsid w:val="00E84B83"/>
    <w:rsid w:val="00E971C1"/>
    <w:rsid w:val="00FC1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7F638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15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620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57D0E"/>
    <w:rPr>
      <w:color w:val="954F72" w:themeColor="followedHyperlink"/>
      <w:u w:val="single"/>
    </w:rPr>
  </w:style>
  <w:style w:type="character" w:styleId="HTMLTypewriter">
    <w:name w:val="HTML Typewriter"/>
    <w:basedOn w:val="DefaultParagraphFont"/>
    <w:uiPriority w:val="99"/>
    <w:semiHidden/>
    <w:unhideWhenUsed/>
    <w:rsid w:val="006F1683"/>
    <w:rPr>
      <w:rFonts w:ascii="Courier" w:eastAsiaTheme="minorHAnsi" w:hAnsi="Courier" w:cs="Courier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F1683"/>
    <w:rPr>
      <w:i/>
      <w:iCs/>
    </w:rPr>
  </w:style>
  <w:style w:type="character" w:customStyle="1" w:styleId="apple-converted-space">
    <w:name w:val="apple-converted-space"/>
    <w:basedOn w:val="DefaultParagraphFont"/>
    <w:rsid w:val="006F1683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15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620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57D0E"/>
    <w:rPr>
      <w:color w:val="954F72" w:themeColor="followedHyperlink"/>
      <w:u w:val="single"/>
    </w:rPr>
  </w:style>
  <w:style w:type="character" w:styleId="HTMLTypewriter">
    <w:name w:val="HTML Typewriter"/>
    <w:basedOn w:val="DefaultParagraphFont"/>
    <w:uiPriority w:val="99"/>
    <w:semiHidden/>
    <w:unhideWhenUsed/>
    <w:rsid w:val="006F1683"/>
    <w:rPr>
      <w:rFonts w:ascii="Courier" w:eastAsiaTheme="minorHAnsi" w:hAnsi="Courier" w:cs="Courier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F1683"/>
    <w:rPr>
      <w:i/>
      <w:iCs/>
    </w:rPr>
  </w:style>
  <w:style w:type="character" w:customStyle="1" w:styleId="apple-converted-space">
    <w:name w:val="apple-converted-space"/>
    <w:basedOn w:val="DefaultParagraphFont"/>
    <w:rsid w:val="006F16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45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6</Pages>
  <Words>657</Words>
  <Characters>3750</Characters>
  <Application>Microsoft Macintosh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ul University</Company>
  <LinksUpToDate>false</LinksUpToDate>
  <CharactersWithSpaces>43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mell, Jonathan</dc:creator>
  <cp:keywords/>
  <dc:description/>
  <cp:lastModifiedBy>Brian Craft</cp:lastModifiedBy>
  <cp:revision>31</cp:revision>
  <dcterms:created xsi:type="dcterms:W3CDTF">2016-02-03T21:24:00Z</dcterms:created>
  <dcterms:modified xsi:type="dcterms:W3CDTF">2017-02-15T02:33:00Z</dcterms:modified>
</cp:coreProperties>
</file>